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B9245" w14:textId="77777777" w:rsidR="008273F0" w:rsidRPr="002D497E" w:rsidRDefault="008273F0" w:rsidP="00837CFB">
      <w:pPr>
        <w:ind w:right="-279"/>
        <w:rPr>
          <w:b/>
          <w:sz w:val="40"/>
          <w:szCs w:val="40"/>
        </w:rPr>
      </w:pPr>
    </w:p>
    <w:p w14:paraId="1EF3E529" w14:textId="5A6D20C7" w:rsidR="00B954D1" w:rsidRPr="002D497E" w:rsidRDefault="006C427E" w:rsidP="00837CFB">
      <w:pPr>
        <w:ind w:right="-279"/>
        <w:rPr>
          <w:b/>
          <w:sz w:val="40"/>
          <w:szCs w:val="40"/>
        </w:rPr>
      </w:pPr>
      <w:r w:rsidRPr="002D497E">
        <w:rPr>
          <w:b/>
          <w:sz w:val="40"/>
          <w:szCs w:val="40"/>
        </w:rPr>
        <w:t>20</w:t>
      </w:r>
      <w:r w:rsidR="00AB1F1E" w:rsidRPr="002D497E">
        <w:rPr>
          <w:b/>
          <w:sz w:val="40"/>
          <w:szCs w:val="40"/>
        </w:rPr>
        <w:t>2</w:t>
      </w:r>
      <w:r w:rsidR="0013056F" w:rsidRPr="002D497E">
        <w:rPr>
          <w:b/>
          <w:sz w:val="40"/>
          <w:szCs w:val="40"/>
        </w:rPr>
        <w:t>3</w:t>
      </w:r>
      <w:r w:rsidR="00063875">
        <w:rPr>
          <w:b/>
          <w:sz w:val="40"/>
          <w:szCs w:val="40"/>
        </w:rPr>
        <w:t>–</w:t>
      </w:r>
      <w:r w:rsidR="008433E8" w:rsidRPr="002D497E">
        <w:rPr>
          <w:b/>
          <w:sz w:val="40"/>
          <w:szCs w:val="40"/>
        </w:rPr>
        <w:t>2</w:t>
      </w:r>
      <w:r w:rsidR="0013056F" w:rsidRPr="002D497E">
        <w:rPr>
          <w:b/>
          <w:sz w:val="40"/>
          <w:szCs w:val="40"/>
        </w:rPr>
        <w:t>4</w:t>
      </w:r>
      <w:r w:rsidRPr="002D497E">
        <w:rPr>
          <w:b/>
          <w:sz w:val="40"/>
          <w:szCs w:val="40"/>
        </w:rPr>
        <w:t xml:space="preserve"> </w:t>
      </w:r>
      <w:r w:rsidR="00E46750" w:rsidRPr="002D497E">
        <w:rPr>
          <w:b/>
          <w:sz w:val="40"/>
          <w:szCs w:val="40"/>
        </w:rPr>
        <w:t>Aboriginal Initiative</w:t>
      </w:r>
      <w:r w:rsidR="00991F47" w:rsidRPr="002D497E">
        <w:rPr>
          <w:b/>
          <w:sz w:val="40"/>
          <w:szCs w:val="40"/>
        </w:rPr>
        <w:t xml:space="preserve"> Grant</w:t>
      </w:r>
      <w:r w:rsidR="00955122" w:rsidRPr="002D497E">
        <w:rPr>
          <w:b/>
          <w:sz w:val="40"/>
          <w:szCs w:val="40"/>
        </w:rPr>
        <w:t xml:space="preserve"> </w:t>
      </w:r>
    </w:p>
    <w:p w14:paraId="7725C113" w14:textId="6D014E49" w:rsidR="00A021F0" w:rsidRPr="002D497E" w:rsidRDefault="00E46750" w:rsidP="00A021F0">
      <w:pPr>
        <w:rPr>
          <w:i/>
          <w:sz w:val="20"/>
        </w:rPr>
      </w:pPr>
      <w:r w:rsidRPr="002D497E">
        <w:rPr>
          <w:i/>
          <w:sz w:val="20"/>
        </w:rPr>
        <w:t>(</w:t>
      </w:r>
      <w:r w:rsidR="002D497E">
        <w:rPr>
          <w:i/>
          <w:sz w:val="20"/>
        </w:rPr>
        <w:t>A</w:t>
      </w:r>
      <w:r w:rsidRPr="002D497E">
        <w:rPr>
          <w:i/>
          <w:sz w:val="20"/>
        </w:rPr>
        <w:t xml:space="preserve">pproved by the Executive Committee April 22–24, 2010)  </w:t>
      </w:r>
    </w:p>
    <w:p w14:paraId="7E6CF427" w14:textId="77777777" w:rsidR="00A021F0" w:rsidRPr="002D497E" w:rsidRDefault="00A021F0" w:rsidP="00A021F0">
      <w:pPr>
        <w:pStyle w:val="Footer"/>
        <w:tabs>
          <w:tab w:val="clear" w:pos="4320"/>
          <w:tab w:val="clear" w:pos="8640"/>
          <w:tab w:val="right" w:pos="9360"/>
        </w:tabs>
        <w:rPr>
          <w:rFonts w:ascii="Mulish" w:hAnsi="Mulish"/>
          <w:sz w:val="10"/>
        </w:rPr>
      </w:pPr>
    </w:p>
    <w:p w14:paraId="0E1BDA73" w14:textId="77777777" w:rsidR="002D497E" w:rsidRDefault="002D497E" w:rsidP="002D497E"/>
    <w:p w14:paraId="78A12C61" w14:textId="22D5F5E7" w:rsidR="002D497E" w:rsidRPr="009E3C09" w:rsidRDefault="002D497E" w:rsidP="002D497E">
      <w:pPr>
        <w:pStyle w:val="Heading6"/>
        <w:spacing w:line="480" w:lineRule="auto"/>
        <w:rPr>
          <w:sz w:val="24"/>
          <w:szCs w:val="18"/>
        </w:rPr>
      </w:pPr>
      <w:r w:rsidRPr="009E3C09">
        <w:rPr>
          <w:sz w:val="24"/>
          <w:szCs w:val="18"/>
        </w:rPr>
        <w:t>L</w:t>
      </w:r>
      <w:r w:rsidR="00E46750" w:rsidRPr="009E3C09">
        <w:rPr>
          <w:sz w:val="24"/>
          <w:szCs w:val="18"/>
        </w:rPr>
        <w:t>ocal</w:t>
      </w:r>
      <w:r w:rsidRPr="009E3C09">
        <w:rPr>
          <w:sz w:val="24"/>
          <w:szCs w:val="18"/>
        </w:rPr>
        <w:t xml:space="preserve"> association</w:t>
      </w:r>
      <w:r w:rsidR="00991F47" w:rsidRPr="009E3C09">
        <w:rPr>
          <w:sz w:val="24"/>
          <w:szCs w:val="18"/>
        </w:rPr>
        <w:t>:</w:t>
      </w:r>
      <w:r w:rsidRPr="009E3C09">
        <w:rPr>
          <w:sz w:val="24"/>
          <w:szCs w:val="18"/>
        </w:rPr>
        <w:t xml:space="preserve"> </w:t>
      </w:r>
      <w:sdt>
        <w:sdtPr>
          <w:rPr>
            <w:b w:val="0"/>
            <w:bCs/>
            <w:sz w:val="22"/>
            <w:szCs w:val="22"/>
          </w:rPr>
          <w:id w:val="-107283027"/>
          <w:placeholder>
            <w:docPart w:val="48E462DABFD049CBAF2E68DAC4834887"/>
          </w:placeholder>
          <w:showingPlcHdr/>
        </w:sdtPr>
        <w:sdtContent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sdtContent>
      </w:sdt>
      <w:r w:rsidR="00991F47" w:rsidRPr="009E3C09">
        <w:rPr>
          <w:sz w:val="24"/>
          <w:szCs w:val="18"/>
        </w:rPr>
        <w:t xml:space="preserve"> </w:t>
      </w:r>
      <w:r w:rsidRPr="009E3C09">
        <w:rPr>
          <w:sz w:val="24"/>
          <w:szCs w:val="18"/>
        </w:rPr>
        <w:t xml:space="preserve">#: </w:t>
      </w:r>
      <w:sdt>
        <w:sdtPr>
          <w:rPr>
            <w:b w:val="0"/>
            <w:bCs/>
            <w:sz w:val="22"/>
            <w:szCs w:val="22"/>
          </w:rPr>
          <w:id w:val="-895579659"/>
          <w:placeholder>
            <w:docPart w:val="2EE721A6FCBA4078AAC1DB7377EE77F4"/>
          </w:placeholder>
          <w:showingPlcHdr/>
        </w:sdtPr>
        <w:sdtContent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sdtContent>
      </w:sdt>
    </w:p>
    <w:p w14:paraId="5AEE27E8" w14:textId="722EF0FB" w:rsidR="002D497E" w:rsidRPr="009E3C09" w:rsidRDefault="002D497E" w:rsidP="002D497E">
      <w:pPr>
        <w:pStyle w:val="Heading6"/>
        <w:spacing w:line="480" w:lineRule="auto"/>
        <w:rPr>
          <w:sz w:val="24"/>
          <w:szCs w:val="18"/>
        </w:rPr>
      </w:pPr>
      <w:r w:rsidRPr="009E3C09">
        <w:rPr>
          <w:sz w:val="24"/>
          <w:szCs w:val="18"/>
        </w:rPr>
        <w:t xml:space="preserve">Contact name: </w:t>
      </w:r>
      <w:sdt>
        <w:sdtPr>
          <w:rPr>
            <w:b w:val="0"/>
            <w:bCs/>
            <w:sz w:val="22"/>
            <w:szCs w:val="22"/>
          </w:rPr>
          <w:id w:val="112716685"/>
          <w:placeholder>
            <w:docPart w:val="45EEF33F3BCA4D5E89B94BA6D9E8E591"/>
          </w:placeholder>
          <w:showingPlcHdr/>
        </w:sdtPr>
        <w:sdtContent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sdtContent>
      </w:sdt>
    </w:p>
    <w:p w14:paraId="123712E4" w14:textId="0F12ED68" w:rsidR="002D497E" w:rsidRPr="009E3C09" w:rsidRDefault="002D497E" w:rsidP="002D497E">
      <w:pPr>
        <w:pStyle w:val="Heading6"/>
        <w:spacing w:line="480" w:lineRule="auto"/>
        <w:rPr>
          <w:sz w:val="24"/>
          <w:szCs w:val="18"/>
        </w:rPr>
      </w:pPr>
      <w:r w:rsidRPr="009E3C09">
        <w:rPr>
          <w:sz w:val="24"/>
          <w:szCs w:val="18"/>
        </w:rPr>
        <w:t>L</w:t>
      </w:r>
      <w:r w:rsidR="00991F47" w:rsidRPr="009E3C09">
        <w:rPr>
          <w:sz w:val="24"/>
          <w:szCs w:val="18"/>
        </w:rPr>
        <w:t>ocal president</w:t>
      </w:r>
      <w:r w:rsidRPr="009E3C09">
        <w:rPr>
          <w:sz w:val="24"/>
          <w:szCs w:val="18"/>
        </w:rPr>
        <w:t xml:space="preserve"> name</w:t>
      </w:r>
      <w:r w:rsidR="00991F47" w:rsidRPr="009E3C09">
        <w:rPr>
          <w:sz w:val="24"/>
          <w:szCs w:val="18"/>
        </w:rPr>
        <w:t xml:space="preserve">: </w:t>
      </w:r>
      <w:sdt>
        <w:sdtPr>
          <w:rPr>
            <w:b w:val="0"/>
            <w:bCs/>
            <w:sz w:val="22"/>
            <w:szCs w:val="22"/>
          </w:rPr>
          <w:id w:val="-1423869731"/>
          <w:placeholder>
            <w:docPart w:val="D247781B18824F00909FE4A30083F647"/>
          </w:placeholder>
          <w:showingPlcHdr/>
        </w:sdtPr>
        <w:sdtContent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sdtContent>
      </w:sdt>
    </w:p>
    <w:p w14:paraId="2A5420E5" w14:textId="1FE93C58" w:rsidR="002D497E" w:rsidRPr="009E3C09" w:rsidRDefault="002D497E" w:rsidP="002D497E">
      <w:pPr>
        <w:spacing w:line="480" w:lineRule="auto"/>
        <w:rPr>
          <w:b/>
          <w:bCs/>
          <w:szCs w:val="24"/>
        </w:rPr>
      </w:pPr>
      <w:r w:rsidRPr="009E3C09">
        <w:rPr>
          <w:b/>
          <w:bCs/>
          <w:szCs w:val="24"/>
        </w:rPr>
        <w:t>Local president signature: _________________________</w:t>
      </w:r>
    </w:p>
    <w:p w14:paraId="51BCB43D" w14:textId="5A08C21E" w:rsidR="002D497E" w:rsidRPr="009E3C09" w:rsidRDefault="002D497E" w:rsidP="002D497E">
      <w:pPr>
        <w:spacing w:line="480" w:lineRule="auto"/>
        <w:rPr>
          <w:b/>
          <w:bCs/>
          <w:szCs w:val="24"/>
        </w:rPr>
      </w:pPr>
      <w:r w:rsidRPr="009E3C09">
        <w:rPr>
          <w:b/>
          <w:bCs/>
          <w:szCs w:val="24"/>
        </w:rPr>
        <w:t>Local contact for Aboriginal Education's signature: ________________________</w:t>
      </w:r>
    </w:p>
    <w:p w14:paraId="5D3625AE" w14:textId="167A6B7F" w:rsidR="00A021F0" w:rsidRPr="009E3C09" w:rsidRDefault="002D497E" w:rsidP="002D497E">
      <w:pPr>
        <w:pStyle w:val="Heading6"/>
        <w:spacing w:line="480" w:lineRule="auto"/>
        <w:rPr>
          <w:sz w:val="24"/>
          <w:szCs w:val="18"/>
        </w:rPr>
      </w:pPr>
      <w:r w:rsidRPr="009E3C09">
        <w:rPr>
          <w:sz w:val="24"/>
          <w:szCs w:val="18"/>
        </w:rPr>
        <w:t xml:space="preserve">Date: </w:t>
      </w:r>
      <w:sdt>
        <w:sdtPr>
          <w:rPr>
            <w:b w:val="0"/>
            <w:bCs/>
            <w:sz w:val="22"/>
            <w:szCs w:val="22"/>
          </w:rPr>
          <w:id w:val="1187561846"/>
          <w:placeholder>
            <w:docPart w:val="2ED4F5EE8B514DEDA7F17CBAE50EA11B"/>
          </w:placeholder>
          <w:showingPlcHdr/>
        </w:sdtPr>
        <w:sdtContent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sdtContent>
      </w:sdt>
    </w:p>
    <w:p w14:paraId="52F98506" w14:textId="6ED1C9E0" w:rsidR="00A021F0" w:rsidRPr="009E3C09" w:rsidRDefault="002D497E" w:rsidP="001B44F3">
      <w:pPr>
        <w:pStyle w:val="Heading6"/>
        <w:rPr>
          <w:sz w:val="24"/>
          <w:szCs w:val="18"/>
        </w:rPr>
      </w:pPr>
      <w:r w:rsidRPr="009E3C09">
        <w:rPr>
          <w:sz w:val="24"/>
          <w:szCs w:val="18"/>
        </w:rPr>
        <w:t>Total grant request: $</w:t>
      </w:r>
      <w:bookmarkStart w:id="0" w:name="_Hlk17195295"/>
      <w:sdt>
        <w:sdtPr>
          <w:rPr>
            <w:b w:val="0"/>
            <w:bCs/>
            <w:sz w:val="22"/>
            <w:szCs w:val="22"/>
          </w:rPr>
          <w:id w:val="538480649"/>
          <w:placeholder>
            <w:docPart w:val="7E0F1B1759E04C4AA3BC107F5D324149"/>
          </w:placeholder>
          <w:showingPlcHdr/>
        </w:sdtPr>
        <w:sdtContent>
          <w:r w:rsidRPr="009E3C09">
            <w:rPr>
              <w:rStyle w:val="PlaceholderText"/>
              <w:rFonts w:eastAsiaTheme="minorHAnsi"/>
              <w:b w:val="0"/>
              <w:bCs/>
              <w:sz w:val="22"/>
              <w:szCs w:val="22"/>
            </w:rPr>
            <w:t>Click or tap here to enter text.</w:t>
          </w:r>
        </w:sdtContent>
      </w:sdt>
    </w:p>
    <w:p w14:paraId="533FB1E3" w14:textId="77777777" w:rsidR="001B44F3" w:rsidRPr="009E3C09" w:rsidRDefault="001B44F3" w:rsidP="001B44F3">
      <w:pPr>
        <w:pStyle w:val="Heading6"/>
        <w:rPr>
          <w:sz w:val="22"/>
          <w:szCs w:val="18"/>
        </w:rPr>
      </w:pPr>
      <w:bookmarkStart w:id="1" w:name="_Hlk17195215"/>
      <w:bookmarkEnd w:id="0"/>
    </w:p>
    <w:p w14:paraId="497124FB" w14:textId="1C7BC4F5" w:rsidR="00A021F0" w:rsidRPr="009E3C09" w:rsidRDefault="00991F47" w:rsidP="001B44F3">
      <w:pPr>
        <w:pStyle w:val="Heading6"/>
        <w:pBdr>
          <w:bottom w:val="single" w:sz="4" w:space="1" w:color="auto"/>
        </w:pBdr>
        <w:rPr>
          <w:b w:val="0"/>
          <w:sz w:val="24"/>
          <w:szCs w:val="24"/>
        </w:rPr>
      </w:pPr>
      <w:r w:rsidRPr="009E3C09">
        <w:rPr>
          <w:sz w:val="22"/>
          <w:szCs w:val="18"/>
        </w:rPr>
        <w:t xml:space="preserve">Application checklist </w:t>
      </w:r>
    </w:p>
    <w:p w14:paraId="14A49E0F" w14:textId="353AAD07" w:rsidR="00837CFB" w:rsidRPr="009E3C09" w:rsidRDefault="00AB0383" w:rsidP="00BF1F07">
      <w:pPr>
        <w:rPr>
          <w:sz w:val="22"/>
          <w:szCs w:val="18"/>
        </w:rPr>
      </w:pPr>
      <w:r w:rsidRPr="009E3C09">
        <w:rPr>
          <w:sz w:val="22"/>
          <w:szCs w:val="18"/>
        </w:rPr>
        <w:t>Amount of grant money being requested (</w:t>
      </w:r>
      <w:r w:rsidR="00E46750" w:rsidRPr="009E3C09">
        <w:rPr>
          <w:sz w:val="22"/>
          <w:szCs w:val="18"/>
        </w:rPr>
        <w:t>maximum of $2</w:t>
      </w:r>
      <w:r w:rsidRPr="009E3C09">
        <w:rPr>
          <w:sz w:val="22"/>
          <w:szCs w:val="18"/>
        </w:rPr>
        <w:t xml:space="preserve">,000) </w:t>
      </w:r>
      <w:sdt>
        <w:sdtPr>
          <w:rPr>
            <w:sz w:val="22"/>
            <w:szCs w:val="18"/>
          </w:rPr>
          <w:id w:val="-684671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44F3" w:rsidRPr="009E3C09">
            <w:rPr>
              <w:rFonts w:ascii="MS Gothic" w:eastAsia="MS Gothic" w:hAnsi="MS Gothic" w:hint="eastAsia"/>
              <w:sz w:val="22"/>
              <w:szCs w:val="18"/>
            </w:rPr>
            <w:t>☐</w:t>
          </w:r>
        </w:sdtContent>
      </w:sdt>
    </w:p>
    <w:p w14:paraId="0A505602" w14:textId="67EFB5EA" w:rsidR="00837CFB" w:rsidRPr="009E3C09" w:rsidRDefault="00AB0383" w:rsidP="00837CFB">
      <w:pPr>
        <w:rPr>
          <w:b/>
          <w:szCs w:val="24"/>
        </w:rPr>
      </w:pPr>
      <w:r w:rsidRPr="009E3C09">
        <w:rPr>
          <w:sz w:val="22"/>
          <w:szCs w:val="18"/>
        </w:rPr>
        <w:t xml:space="preserve">Details of </w:t>
      </w:r>
      <w:r w:rsidR="0004741C" w:rsidRPr="009E3C09">
        <w:rPr>
          <w:sz w:val="22"/>
          <w:szCs w:val="18"/>
        </w:rPr>
        <w:t xml:space="preserve">the </w:t>
      </w:r>
      <w:r w:rsidRPr="009E3C09">
        <w:rPr>
          <w:sz w:val="22"/>
          <w:szCs w:val="18"/>
        </w:rPr>
        <w:t xml:space="preserve">plan  </w:t>
      </w:r>
      <w:sdt>
        <w:sdtPr>
          <w:rPr>
            <w:sz w:val="22"/>
            <w:szCs w:val="18"/>
          </w:rPr>
          <w:id w:val="-1774162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44F3" w:rsidRPr="009E3C09">
            <w:rPr>
              <w:rFonts w:ascii="MS Gothic" w:eastAsia="MS Gothic" w:hAnsi="MS Gothic" w:hint="eastAsia"/>
              <w:sz w:val="22"/>
              <w:szCs w:val="18"/>
            </w:rPr>
            <w:t>☐</w:t>
          </w:r>
        </w:sdtContent>
      </w:sdt>
    </w:p>
    <w:p w14:paraId="470032D0" w14:textId="4AED6C01" w:rsidR="00837CFB" w:rsidRPr="009E3C09" w:rsidRDefault="00AB0383" w:rsidP="00837CFB">
      <w:pPr>
        <w:rPr>
          <w:b/>
          <w:szCs w:val="24"/>
        </w:rPr>
      </w:pPr>
      <w:r w:rsidRPr="009E3C09">
        <w:rPr>
          <w:sz w:val="22"/>
          <w:szCs w:val="22"/>
        </w:rPr>
        <w:t>President’s signature</w:t>
      </w:r>
      <w:r w:rsidRPr="009E3C09">
        <w:rPr>
          <w:b/>
          <w:szCs w:val="24"/>
        </w:rPr>
        <w:t xml:space="preserve"> </w:t>
      </w:r>
      <w:sdt>
        <w:sdtPr>
          <w:rPr>
            <w:b/>
            <w:szCs w:val="24"/>
          </w:rPr>
          <w:id w:val="561989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44F3" w:rsidRPr="009E3C09">
            <w:rPr>
              <w:rFonts w:ascii="MS Gothic" w:eastAsia="MS Gothic" w:hAnsi="MS Gothic" w:hint="eastAsia"/>
              <w:b/>
              <w:szCs w:val="24"/>
            </w:rPr>
            <w:t>☐</w:t>
          </w:r>
        </w:sdtContent>
      </w:sdt>
    </w:p>
    <w:bookmarkEnd w:id="1"/>
    <w:p w14:paraId="6DAA3638" w14:textId="77777777" w:rsidR="00A021F0" w:rsidRPr="009E3C09" w:rsidRDefault="00A021F0" w:rsidP="00A021F0">
      <w:pPr>
        <w:rPr>
          <w:b/>
          <w:sz w:val="22"/>
          <w:szCs w:val="18"/>
        </w:rPr>
      </w:pPr>
    </w:p>
    <w:p w14:paraId="35EEE852" w14:textId="77777777" w:rsidR="00933675" w:rsidRPr="009E3C09" w:rsidRDefault="00933675" w:rsidP="00933675">
      <w:pPr>
        <w:ind w:right="-180"/>
        <w:rPr>
          <w:b/>
          <w:i/>
          <w:sz w:val="22"/>
          <w:szCs w:val="18"/>
        </w:rPr>
      </w:pPr>
      <w:r w:rsidRPr="009E3C09">
        <w:rPr>
          <w:b/>
          <w:i/>
          <w:sz w:val="22"/>
          <w:szCs w:val="18"/>
        </w:rPr>
        <w:t>Please fill out all sections of this application form. No further attachments required.</w:t>
      </w:r>
    </w:p>
    <w:p w14:paraId="4E58C659" w14:textId="6E257151" w:rsidR="005D20BB" w:rsidRPr="009E3C09" w:rsidRDefault="005D20BB" w:rsidP="005D20BB">
      <w:pPr>
        <w:pStyle w:val="Heading6"/>
        <w:rPr>
          <w:sz w:val="22"/>
          <w:szCs w:val="22"/>
        </w:rPr>
      </w:pPr>
    </w:p>
    <w:p w14:paraId="2D792D8F" w14:textId="0FC54905" w:rsidR="005D20BB" w:rsidRPr="009E3C09" w:rsidRDefault="005D20BB" w:rsidP="005D20BB">
      <w:pPr>
        <w:rPr>
          <w:sz w:val="22"/>
          <w:szCs w:val="22"/>
        </w:rPr>
      </w:pPr>
      <w:bookmarkStart w:id="2" w:name="_Hlk144136165"/>
      <w:r w:rsidRPr="009E3C09">
        <w:rPr>
          <w:b/>
          <w:sz w:val="22"/>
          <w:szCs w:val="22"/>
        </w:rPr>
        <w:t xml:space="preserve">Please return completed grant application form by email to </w:t>
      </w:r>
      <w:hyperlink r:id="rId8" w:history="1">
        <w:r w:rsidRPr="00DC2E45">
          <w:rPr>
            <w:rStyle w:val="Hyperlink"/>
            <w:i/>
            <w:iCs/>
            <w:sz w:val="22"/>
            <w:szCs w:val="22"/>
            <w:u w:val="none"/>
          </w:rPr>
          <w:t>grants@bctf.ca</w:t>
        </w:r>
      </w:hyperlink>
      <w:r w:rsidR="008F07C2">
        <w:rPr>
          <w:rStyle w:val="Hyperlink"/>
          <w:i/>
          <w:iCs/>
          <w:sz w:val="22"/>
          <w:szCs w:val="22"/>
          <w:u w:val="none"/>
        </w:rPr>
        <w:t>.</w:t>
      </w:r>
    </w:p>
    <w:bookmarkEnd w:id="2"/>
    <w:p w14:paraId="46C06282" w14:textId="77777777" w:rsidR="005D20BB" w:rsidRPr="009E3C09" w:rsidRDefault="005D20BB" w:rsidP="005D20BB">
      <w:pPr>
        <w:rPr>
          <w:sz w:val="22"/>
          <w:szCs w:val="18"/>
        </w:rPr>
      </w:pPr>
    </w:p>
    <w:p w14:paraId="7120B7C6" w14:textId="77777777" w:rsidR="00A021F0" w:rsidRPr="009E3C09" w:rsidRDefault="00AB0383" w:rsidP="00A021F0">
      <w:pPr>
        <w:pStyle w:val="Heading6"/>
        <w:rPr>
          <w:sz w:val="22"/>
          <w:szCs w:val="22"/>
        </w:rPr>
      </w:pPr>
      <w:r w:rsidRPr="009E3C09">
        <w:rPr>
          <w:sz w:val="22"/>
          <w:szCs w:val="22"/>
        </w:rPr>
        <w:t xml:space="preserve">For further information about the </w:t>
      </w:r>
      <w:r w:rsidR="00E46750" w:rsidRPr="009E3C09">
        <w:rPr>
          <w:sz w:val="22"/>
          <w:szCs w:val="22"/>
        </w:rPr>
        <w:t>Aboriginal Initiative</w:t>
      </w:r>
      <w:r w:rsidRPr="009E3C09">
        <w:rPr>
          <w:sz w:val="22"/>
          <w:szCs w:val="22"/>
        </w:rPr>
        <w:t xml:space="preserve"> grants, please contact:</w:t>
      </w:r>
    </w:p>
    <w:p w14:paraId="0F371DB2" w14:textId="77777777" w:rsidR="00A021F0" w:rsidRPr="009E3C09" w:rsidRDefault="00A021F0" w:rsidP="00A021F0">
      <w:pPr>
        <w:pStyle w:val="Heading6"/>
        <w:rPr>
          <w:b w:val="0"/>
          <w:sz w:val="6"/>
          <w:szCs w:val="14"/>
        </w:rPr>
      </w:pPr>
    </w:p>
    <w:p w14:paraId="507AE565" w14:textId="77777777" w:rsidR="00A021F0" w:rsidRPr="009E3C09" w:rsidRDefault="00181956" w:rsidP="00A021F0">
      <w:pPr>
        <w:pStyle w:val="Heading6"/>
        <w:spacing w:after="60"/>
        <w:rPr>
          <w:sz w:val="22"/>
          <w:szCs w:val="22"/>
        </w:rPr>
      </w:pPr>
      <w:r w:rsidRPr="009E3C09">
        <w:rPr>
          <w:sz w:val="22"/>
          <w:szCs w:val="22"/>
        </w:rPr>
        <w:t>Gail Stromquist</w:t>
      </w:r>
      <w:r w:rsidR="00225C26" w:rsidRPr="009E3C09">
        <w:rPr>
          <w:sz w:val="22"/>
          <w:szCs w:val="22"/>
        </w:rPr>
        <w:t>, Professional and Social Issues Division</w:t>
      </w:r>
    </w:p>
    <w:p w14:paraId="15BF2238" w14:textId="77777777" w:rsidR="00A021F0" w:rsidRPr="009E3C09" w:rsidRDefault="00AB0383" w:rsidP="00A021F0">
      <w:pPr>
        <w:pStyle w:val="Heading6"/>
        <w:spacing w:after="60"/>
        <w:rPr>
          <w:sz w:val="22"/>
          <w:szCs w:val="22"/>
        </w:rPr>
      </w:pPr>
      <w:r w:rsidRPr="009E3C09">
        <w:rPr>
          <w:sz w:val="22"/>
          <w:szCs w:val="22"/>
        </w:rPr>
        <w:t>Phone: 604-871-</w:t>
      </w:r>
      <w:r w:rsidR="00E46750" w:rsidRPr="009E3C09">
        <w:rPr>
          <w:sz w:val="22"/>
          <w:szCs w:val="22"/>
        </w:rPr>
        <w:t>1854</w:t>
      </w:r>
      <w:r w:rsidRPr="009E3C09">
        <w:rPr>
          <w:sz w:val="22"/>
          <w:szCs w:val="22"/>
        </w:rPr>
        <w:t>, toll fr</w:t>
      </w:r>
      <w:r w:rsidR="00E46750" w:rsidRPr="009E3C09">
        <w:rPr>
          <w:sz w:val="22"/>
          <w:szCs w:val="22"/>
        </w:rPr>
        <w:t>ee at 1-800-663-9163, local 1854</w:t>
      </w:r>
    </w:p>
    <w:p w14:paraId="60907F9B" w14:textId="77777777" w:rsidR="00A021F0" w:rsidRPr="009E3C09" w:rsidRDefault="00AB0383" w:rsidP="00A021F0">
      <w:pPr>
        <w:pStyle w:val="Heading6"/>
        <w:spacing w:after="60"/>
        <w:rPr>
          <w:sz w:val="24"/>
          <w:szCs w:val="18"/>
        </w:rPr>
      </w:pPr>
      <w:r w:rsidRPr="009E3C09">
        <w:rPr>
          <w:sz w:val="22"/>
          <w:szCs w:val="22"/>
          <w:lang w:val="en-CA"/>
        </w:rPr>
        <w:t xml:space="preserve">e-mail: </w:t>
      </w:r>
      <w:hyperlink r:id="rId9" w:history="1">
        <w:r w:rsidR="00181956" w:rsidRPr="00DC2E45">
          <w:rPr>
            <w:rStyle w:val="Hyperlink"/>
            <w:b w:val="0"/>
            <w:bCs/>
            <w:i/>
            <w:iCs/>
            <w:sz w:val="22"/>
            <w:szCs w:val="22"/>
            <w:u w:val="none"/>
            <w:lang w:val="en-CA"/>
          </w:rPr>
          <w:t>gstromquist@bctf.ca</w:t>
        </w:r>
      </w:hyperlink>
    </w:p>
    <w:p w14:paraId="227C3F2B" w14:textId="77777777" w:rsidR="00A27F38" w:rsidRPr="002D497E" w:rsidRDefault="00A27F38" w:rsidP="00A27F38"/>
    <w:p w14:paraId="139010A4" w14:textId="77777777" w:rsidR="00933675" w:rsidRPr="005D20BB" w:rsidRDefault="00933675" w:rsidP="00933675">
      <w:pPr>
        <w:pBdr>
          <w:top w:val="thinThickSmallGap" w:sz="24" w:space="0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tabs>
          <w:tab w:val="left" w:pos="4410"/>
        </w:tabs>
        <w:rPr>
          <w:b/>
          <w:i/>
          <w:sz w:val="26"/>
          <w:szCs w:val="26"/>
        </w:rPr>
      </w:pPr>
      <w:r w:rsidRPr="005D20BB">
        <w:rPr>
          <w:b/>
          <w:i/>
          <w:sz w:val="26"/>
          <w:szCs w:val="26"/>
        </w:rPr>
        <w:t>For BCTF Use Only</w:t>
      </w:r>
    </w:p>
    <w:p w14:paraId="2AE7850A" w14:textId="377808A0" w:rsidR="00933675" w:rsidRPr="002D497E" w:rsidRDefault="00933675" w:rsidP="00933675">
      <w:pPr>
        <w:pBdr>
          <w:top w:val="thinThickSmallGap" w:sz="24" w:space="0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tabs>
          <w:tab w:val="left" w:pos="4410"/>
        </w:tabs>
        <w:rPr>
          <w:sz w:val="22"/>
        </w:rPr>
      </w:pPr>
      <w:r w:rsidRPr="002D497E">
        <w:rPr>
          <w:sz w:val="22"/>
        </w:rPr>
        <w:t>Date:</w:t>
      </w:r>
      <w:r w:rsidR="005D20BB">
        <w:rPr>
          <w:sz w:val="22"/>
        </w:rPr>
        <w:t xml:space="preserve"> </w:t>
      </w:r>
      <w:r w:rsidRPr="002D497E">
        <w:rPr>
          <w:sz w:val="22"/>
        </w:rPr>
        <w:t>____________________________________</w:t>
      </w:r>
      <w:r w:rsidRPr="002D497E">
        <w:rPr>
          <w:sz w:val="22"/>
        </w:rPr>
        <w:tab/>
        <w:t>Grant: $_____________________________</w:t>
      </w:r>
    </w:p>
    <w:p w14:paraId="2146E2D0" w14:textId="77777777" w:rsidR="005D20BB" w:rsidRDefault="005D20BB" w:rsidP="00933675">
      <w:pPr>
        <w:pBdr>
          <w:top w:val="thinThickSmallGap" w:sz="24" w:space="0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tabs>
          <w:tab w:val="left" w:pos="4410"/>
        </w:tabs>
        <w:rPr>
          <w:sz w:val="22"/>
        </w:rPr>
      </w:pPr>
    </w:p>
    <w:p w14:paraId="676CE22C" w14:textId="12EFAB68" w:rsidR="00933675" w:rsidRPr="002D497E" w:rsidRDefault="005D20BB" w:rsidP="00933675">
      <w:pPr>
        <w:pBdr>
          <w:top w:val="thinThickSmallGap" w:sz="24" w:space="0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tabs>
          <w:tab w:val="left" w:pos="4410"/>
        </w:tabs>
        <w:rPr>
          <w:sz w:val="22"/>
        </w:rPr>
      </w:pPr>
      <w:r>
        <w:rPr>
          <w:sz w:val="22"/>
        </w:rPr>
        <w:t>S</w:t>
      </w:r>
      <w:r w:rsidR="00933675" w:rsidRPr="002D497E">
        <w:rPr>
          <w:sz w:val="22"/>
        </w:rPr>
        <w:t>igning Authority</w:t>
      </w:r>
      <w:r>
        <w:rPr>
          <w:sz w:val="22"/>
        </w:rPr>
        <w:t xml:space="preserve"> </w:t>
      </w:r>
      <w:r w:rsidR="00933675" w:rsidRPr="002D497E">
        <w:rPr>
          <w:sz w:val="22"/>
        </w:rPr>
        <w:t xml:space="preserve">_____________________________     </w:t>
      </w:r>
      <w:r w:rsidR="00933675" w:rsidRPr="002D497E">
        <w:rPr>
          <w:sz w:val="22"/>
        </w:rPr>
        <w:tab/>
        <w:t>_____________________________</w:t>
      </w:r>
    </w:p>
    <w:p w14:paraId="572D9B7B" w14:textId="77777777" w:rsidR="00933675" w:rsidRPr="002D497E" w:rsidRDefault="00933675" w:rsidP="00933675">
      <w:pPr>
        <w:pBdr>
          <w:top w:val="thinThickSmallGap" w:sz="24" w:space="0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tabs>
          <w:tab w:val="left" w:pos="1980"/>
          <w:tab w:val="left" w:pos="4410"/>
        </w:tabs>
        <w:rPr>
          <w:sz w:val="22"/>
        </w:rPr>
      </w:pPr>
      <w:r w:rsidRPr="002D497E">
        <w:rPr>
          <w:sz w:val="22"/>
        </w:rPr>
        <w:tab/>
        <w:t xml:space="preserve">Director of </w:t>
      </w:r>
      <w:r w:rsidRPr="002D497E">
        <w:rPr>
          <w:color w:val="000000"/>
          <w:sz w:val="22"/>
        </w:rPr>
        <w:t>PSID</w:t>
      </w:r>
      <w:r w:rsidRPr="002D497E">
        <w:rPr>
          <w:sz w:val="22"/>
        </w:rPr>
        <w:t xml:space="preserve"> or Designate</w:t>
      </w:r>
      <w:r w:rsidRPr="002D497E">
        <w:rPr>
          <w:sz w:val="22"/>
        </w:rPr>
        <w:tab/>
      </w:r>
      <w:r w:rsidRPr="002D497E">
        <w:rPr>
          <w:sz w:val="22"/>
        </w:rPr>
        <w:tab/>
      </w:r>
      <w:r w:rsidRPr="002D497E">
        <w:rPr>
          <w:sz w:val="22"/>
        </w:rPr>
        <w:tab/>
        <w:t>Program Co-</w:t>
      </w:r>
      <w:proofErr w:type="spellStart"/>
      <w:r w:rsidRPr="002D497E">
        <w:rPr>
          <w:sz w:val="22"/>
        </w:rPr>
        <w:t>ordinator</w:t>
      </w:r>
      <w:proofErr w:type="spellEnd"/>
    </w:p>
    <w:p w14:paraId="0BB2B44C" w14:textId="77777777" w:rsidR="00933675" w:rsidRPr="002D497E" w:rsidRDefault="00933675" w:rsidP="00933675">
      <w:pPr>
        <w:pBdr>
          <w:top w:val="thinThickSmallGap" w:sz="24" w:space="0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tabs>
          <w:tab w:val="left" w:pos="1980"/>
          <w:tab w:val="left" w:pos="4410"/>
        </w:tabs>
        <w:rPr>
          <w:sz w:val="16"/>
          <w:szCs w:val="16"/>
        </w:rPr>
      </w:pPr>
    </w:p>
    <w:p w14:paraId="61BB8FB0" w14:textId="743337CD" w:rsidR="00933675" w:rsidRPr="002D497E" w:rsidRDefault="00933675" w:rsidP="00933675">
      <w:pPr>
        <w:pBdr>
          <w:top w:val="thinThickSmallGap" w:sz="24" w:space="0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tabs>
          <w:tab w:val="left" w:pos="1620"/>
          <w:tab w:val="left" w:pos="4410"/>
        </w:tabs>
        <w:rPr>
          <w:sz w:val="22"/>
        </w:rPr>
      </w:pPr>
      <w:r w:rsidRPr="002D497E">
        <w:rPr>
          <w:sz w:val="22"/>
        </w:rPr>
        <w:tab/>
      </w:r>
      <w:r w:rsidR="005D20BB">
        <w:rPr>
          <w:sz w:val="22"/>
        </w:rPr>
        <w:t xml:space="preserve">    </w:t>
      </w:r>
      <w:r w:rsidRPr="002D497E">
        <w:rPr>
          <w:sz w:val="22"/>
        </w:rPr>
        <w:t>_____________________________</w:t>
      </w:r>
    </w:p>
    <w:p w14:paraId="34F52F15" w14:textId="278F6755" w:rsidR="006A12C0" w:rsidRPr="002D497E" w:rsidRDefault="00933675" w:rsidP="008273F0">
      <w:pPr>
        <w:pBdr>
          <w:top w:val="thinThickSmallGap" w:sz="24" w:space="0" w:color="auto"/>
          <w:left w:val="thinThickSmallGap" w:sz="24" w:space="4" w:color="auto"/>
          <w:bottom w:val="thickThinSmallGap" w:sz="24" w:space="0" w:color="auto"/>
          <w:right w:val="thickThinSmallGap" w:sz="24" w:space="4" w:color="auto"/>
        </w:pBdr>
        <w:tabs>
          <w:tab w:val="left" w:pos="1800"/>
        </w:tabs>
      </w:pPr>
      <w:r w:rsidRPr="002D497E">
        <w:rPr>
          <w:sz w:val="22"/>
        </w:rPr>
        <w:tab/>
      </w:r>
      <w:r w:rsidRPr="002D497E">
        <w:rPr>
          <w:sz w:val="22"/>
        </w:rPr>
        <w:tab/>
        <w:t>Full-</w:t>
      </w:r>
      <w:r w:rsidR="0053199F">
        <w:rPr>
          <w:sz w:val="22"/>
        </w:rPr>
        <w:t>t</w:t>
      </w:r>
      <w:r w:rsidRPr="002D497E">
        <w:rPr>
          <w:sz w:val="22"/>
        </w:rPr>
        <w:t>ime Table Officer</w:t>
      </w:r>
      <w:r w:rsidRPr="002D497E">
        <w:rPr>
          <w:sz w:val="22"/>
        </w:rPr>
        <w:tab/>
      </w:r>
      <w:r w:rsidRPr="002D497E">
        <w:rPr>
          <w:sz w:val="22"/>
        </w:rPr>
        <w:tab/>
      </w:r>
      <w:r w:rsidRPr="002D497E">
        <w:rPr>
          <w:sz w:val="22"/>
        </w:rPr>
        <w:tab/>
      </w:r>
      <w:r w:rsidRPr="002D497E">
        <w:rPr>
          <w:sz w:val="22"/>
        </w:rPr>
        <w:tab/>
      </w:r>
      <w:r w:rsidR="006A12C0" w:rsidRPr="002D497E">
        <w:rPr>
          <w:lang w:val="en-CA"/>
        </w:rPr>
        <w:br w:type="page"/>
      </w:r>
    </w:p>
    <w:p w14:paraId="3D1BFACB" w14:textId="77777777" w:rsidR="00BF1F07" w:rsidRPr="002D497E" w:rsidRDefault="00E46750" w:rsidP="00A021F0">
      <w:pPr>
        <w:jc w:val="center"/>
        <w:rPr>
          <w:b/>
          <w:sz w:val="28"/>
          <w:szCs w:val="28"/>
          <w:lang w:val="en-CA"/>
        </w:rPr>
      </w:pPr>
      <w:r w:rsidRPr="002D497E">
        <w:rPr>
          <w:b/>
          <w:sz w:val="28"/>
          <w:szCs w:val="28"/>
          <w:lang w:val="en-CA"/>
        </w:rPr>
        <w:lastRenderedPageBreak/>
        <w:t>Aboriginal Initiatives Grant</w:t>
      </w:r>
      <w:r w:rsidR="00AB0383" w:rsidRPr="002D497E">
        <w:rPr>
          <w:b/>
          <w:sz w:val="28"/>
          <w:szCs w:val="28"/>
          <w:lang w:val="en-CA"/>
        </w:rPr>
        <w:t xml:space="preserve"> </w:t>
      </w:r>
      <w:r w:rsidR="00AD00D4" w:rsidRPr="002D497E">
        <w:rPr>
          <w:b/>
          <w:sz w:val="28"/>
          <w:szCs w:val="28"/>
          <w:lang w:val="en-CA"/>
        </w:rPr>
        <w:t>Application</w:t>
      </w:r>
      <w:r w:rsidR="00CA742F" w:rsidRPr="002D497E">
        <w:rPr>
          <w:b/>
          <w:sz w:val="28"/>
          <w:szCs w:val="28"/>
          <w:lang w:val="en-CA"/>
        </w:rPr>
        <w:t xml:space="preserve"> Details</w:t>
      </w:r>
    </w:p>
    <w:p w14:paraId="75710021" w14:textId="77777777" w:rsidR="00BF1F07" w:rsidRPr="002D497E" w:rsidRDefault="00BF1F07" w:rsidP="00A021F0">
      <w:pPr>
        <w:jc w:val="center"/>
        <w:rPr>
          <w:lang w:val="en-CA"/>
        </w:rPr>
      </w:pPr>
    </w:p>
    <w:p w14:paraId="0B1EEFA6" w14:textId="77777777" w:rsidR="00622354" w:rsidRPr="002D497E" w:rsidRDefault="00AB0383" w:rsidP="00BF1F07">
      <w:pPr>
        <w:rPr>
          <w:b/>
        </w:rPr>
      </w:pPr>
      <w:r w:rsidRPr="002D497E">
        <w:rPr>
          <w:b/>
        </w:rPr>
        <w:t xml:space="preserve">Statement of purpose </w:t>
      </w:r>
    </w:p>
    <w:p w14:paraId="3CDC57F2" w14:textId="4406479E" w:rsidR="00BF1F07" w:rsidRPr="002D497E" w:rsidRDefault="00E46750" w:rsidP="00BF1F07">
      <w:pPr>
        <w:rPr>
          <w:szCs w:val="24"/>
        </w:rPr>
      </w:pPr>
      <w:r w:rsidRPr="002D497E">
        <w:rPr>
          <w:szCs w:val="24"/>
        </w:rPr>
        <w:t>The Federation will provide a grant to locals for up to $2,000 with the Federation funding $</w:t>
      </w:r>
      <w:r w:rsidR="005E4A28" w:rsidRPr="002D497E">
        <w:rPr>
          <w:szCs w:val="24"/>
        </w:rPr>
        <w:t>4 for every $1 of local funds (e.g</w:t>
      </w:r>
      <w:r w:rsidRPr="002D497E">
        <w:rPr>
          <w:szCs w:val="24"/>
        </w:rPr>
        <w:t>.</w:t>
      </w:r>
      <w:r w:rsidR="00BC684E">
        <w:rPr>
          <w:szCs w:val="24"/>
        </w:rPr>
        <w:t>,</w:t>
      </w:r>
      <w:r w:rsidRPr="002D497E">
        <w:rPr>
          <w:szCs w:val="24"/>
        </w:rPr>
        <w:t xml:space="preserve"> local $500 =</w:t>
      </w:r>
      <w:r w:rsidRPr="002D497E">
        <w:rPr>
          <w:szCs w:val="24"/>
          <w:vertAlign w:val="subscript"/>
        </w:rPr>
        <w:t xml:space="preserve"> </w:t>
      </w:r>
      <w:r w:rsidRPr="002D497E">
        <w:rPr>
          <w:szCs w:val="24"/>
        </w:rPr>
        <w:t>BCTF $2,000) to support the long-term success of Aboriginal students in public education in BC.</w:t>
      </w:r>
      <w:r w:rsidR="00CA742F" w:rsidRPr="002D497E">
        <w:rPr>
          <w:szCs w:val="24"/>
        </w:rPr>
        <w:t xml:space="preserve"> </w:t>
      </w:r>
    </w:p>
    <w:p w14:paraId="6C26B1EF" w14:textId="77777777" w:rsidR="00CA742F" w:rsidRPr="002D497E" w:rsidRDefault="00CA742F" w:rsidP="00BF1F07">
      <w:pPr>
        <w:rPr>
          <w:szCs w:val="24"/>
        </w:rPr>
      </w:pPr>
    </w:p>
    <w:p w14:paraId="2385018E" w14:textId="77777777" w:rsidR="00CA742F" w:rsidRPr="002D497E" w:rsidRDefault="00CA742F" w:rsidP="00CA742F">
      <w:pPr>
        <w:pStyle w:val="BodyText2"/>
        <w:numPr>
          <w:ilvl w:val="0"/>
          <w:numId w:val="17"/>
        </w:numPr>
        <w:ind w:left="360"/>
        <w:rPr>
          <w:rFonts w:ascii="Mulish" w:hAnsi="Mulish"/>
          <w:b/>
          <w:bCs/>
          <w:sz w:val="24"/>
          <w:szCs w:val="24"/>
        </w:rPr>
      </w:pPr>
      <w:r w:rsidRPr="002D497E">
        <w:rPr>
          <w:rFonts w:ascii="Mulish" w:hAnsi="Mulish"/>
          <w:b/>
          <w:bCs/>
          <w:sz w:val="24"/>
          <w:szCs w:val="24"/>
        </w:rPr>
        <w:t xml:space="preserve">Locals must support one or </w:t>
      </w:r>
      <w:proofErr w:type="gramStart"/>
      <w:r w:rsidRPr="002D497E">
        <w:rPr>
          <w:rFonts w:ascii="Mulish" w:hAnsi="Mulish"/>
          <w:b/>
          <w:bCs/>
          <w:sz w:val="24"/>
          <w:szCs w:val="24"/>
        </w:rPr>
        <w:t>all of</w:t>
      </w:r>
      <w:proofErr w:type="gramEnd"/>
      <w:r w:rsidRPr="002D497E">
        <w:rPr>
          <w:rFonts w:ascii="Mulish" w:hAnsi="Mulish"/>
          <w:b/>
          <w:bCs/>
          <w:sz w:val="24"/>
          <w:szCs w:val="24"/>
        </w:rPr>
        <w:t xml:space="preserve"> the following objectives and priorities for Aboriginal students:</w:t>
      </w:r>
    </w:p>
    <w:p w14:paraId="4099756F" w14:textId="77777777" w:rsidR="00CA742F" w:rsidRPr="002D497E" w:rsidRDefault="00CA742F" w:rsidP="00CA742F">
      <w:pPr>
        <w:pStyle w:val="BodyText2"/>
        <w:numPr>
          <w:ilvl w:val="0"/>
          <w:numId w:val="12"/>
        </w:numPr>
        <w:ind w:left="720"/>
        <w:rPr>
          <w:rFonts w:ascii="Mulish" w:hAnsi="Mulish"/>
          <w:sz w:val="24"/>
          <w:szCs w:val="24"/>
        </w:rPr>
      </w:pPr>
      <w:r w:rsidRPr="002D497E">
        <w:rPr>
          <w:rFonts w:ascii="Mulish" w:hAnsi="Mulish"/>
          <w:sz w:val="24"/>
          <w:szCs w:val="24"/>
        </w:rPr>
        <w:t xml:space="preserve">Education: </w:t>
      </w:r>
    </w:p>
    <w:p w14:paraId="5A3AFCCA" w14:textId="437BF714" w:rsidR="00CA742F" w:rsidRPr="002D497E" w:rsidRDefault="004D0B08" w:rsidP="00CA742F">
      <w:pPr>
        <w:pStyle w:val="BodyText2"/>
        <w:numPr>
          <w:ilvl w:val="0"/>
          <w:numId w:val="13"/>
        </w:numPr>
        <w:ind w:left="1080"/>
        <w:rPr>
          <w:rFonts w:ascii="Mulish" w:hAnsi="Mulish"/>
          <w:sz w:val="24"/>
          <w:szCs w:val="24"/>
        </w:rPr>
      </w:pPr>
      <w:r>
        <w:rPr>
          <w:rFonts w:ascii="Mulish" w:hAnsi="Mulish"/>
          <w:sz w:val="24"/>
          <w:szCs w:val="24"/>
        </w:rPr>
        <w:t>i</w:t>
      </w:r>
      <w:r w:rsidR="00CA742F" w:rsidRPr="002D497E">
        <w:rPr>
          <w:rFonts w:ascii="Mulish" w:hAnsi="Mulish"/>
          <w:sz w:val="24"/>
          <w:szCs w:val="24"/>
        </w:rPr>
        <w:t xml:space="preserve">mprove and enhance learning </w:t>
      </w:r>
      <w:proofErr w:type="gramStart"/>
      <w:r w:rsidR="00CA742F" w:rsidRPr="002D497E">
        <w:rPr>
          <w:rFonts w:ascii="Mulish" w:hAnsi="Mulish"/>
          <w:sz w:val="24"/>
          <w:szCs w:val="24"/>
        </w:rPr>
        <w:t>environments</w:t>
      </w:r>
      <w:proofErr w:type="gramEnd"/>
      <w:r w:rsidR="00CA742F" w:rsidRPr="002D497E">
        <w:rPr>
          <w:rFonts w:ascii="Mulish" w:hAnsi="Mulish"/>
          <w:sz w:val="24"/>
          <w:szCs w:val="24"/>
        </w:rPr>
        <w:t xml:space="preserve"> </w:t>
      </w:r>
    </w:p>
    <w:p w14:paraId="2400A694" w14:textId="14B001DF" w:rsidR="00CA742F" w:rsidRPr="002D497E" w:rsidRDefault="004D0B08" w:rsidP="00CA742F">
      <w:pPr>
        <w:pStyle w:val="BodyText2"/>
        <w:numPr>
          <w:ilvl w:val="0"/>
          <w:numId w:val="11"/>
        </w:numPr>
        <w:ind w:left="1080"/>
        <w:rPr>
          <w:rFonts w:ascii="Mulish" w:hAnsi="Mulish"/>
          <w:sz w:val="24"/>
          <w:szCs w:val="24"/>
        </w:rPr>
      </w:pPr>
      <w:r>
        <w:rPr>
          <w:rFonts w:ascii="Mulish" w:hAnsi="Mulish"/>
          <w:sz w:val="24"/>
          <w:szCs w:val="24"/>
        </w:rPr>
        <w:t>t</w:t>
      </w:r>
      <w:r w:rsidR="00CA742F" w:rsidRPr="002D497E">
        <w:rPr>
          <w:rFonts w:ascii="Mulish" w:hAnsi="Mulish"/>
          <w:sz w:val="24"/>
          <w:szCs w:val="24"/>
        </w:rPr>
        <w:t xml:space="preserve">each aspects of traditional and contemporary Aboriginal culture and </w:t>
      </w:r>
      <w:r>
        <w:rPr>
          <w:rFonts w:ascii="Mulish" w:hAnsi="Mulish"/>
          <w:sz w:val="24"/>
          <w:szCs w:val="24"/>
        </w:rPr>
        <w:t>h</w:t>
      </w:r>
      <w:r w:rsidR="00CA742F" w:rsidRPr="002D497E">
        <w:rPr>
          <w:rFonts w:ascii="Mulish" w:hAnsi="Mulish"/>
          <w:sz w:val="24"/>
          <w:szCs w:val="24"/>
        </w:rPr>
        <w:t>istory</w:t>
      </w:r>
    </w:p>
    <w:p w14:paraId="48034366" w14:textId="3F448767" w:rsidR="00CA742F" w:rsidRPr="002D497E" w:rsidRDefault="004D0B08" w:rsidP="00CA742F">
      <w:pPr>
        <w:pStyle w:val="BodyText2"/>
        <w:numPr>
          <w:ilvl w:val="0"/>
          <w:numId w:val="14"/>
        </w:numPr>
        <w:ind w:left="1080"/>
        <w:rPr>
          <w:rFonts w:ascii="Mulish" w:hAnsi="Mulish"/>
          <w:sz w:val="24"/>
          <w:szCs w:val="24"/>
        </w:rPr>
      </w:pPr>
      <w:r>
        <w:rPr>
          <w:rFonts w:ascii="Mulish" w:hAnsi="Mulish"/>
          <w:sz w:val="24"/>
          <w:szCs w:val="24"/>
        </w:rPr>
        <w:t>p</w:t>
      </w:r>
      <w:r w:rsidR="00CA742F" w:rsidRPr="002D497E">
        <w:rPr>
          <w:rFonts w:ascii="Mulish" w:hAnsi="Mulish"/>
          <w:sz w:val="24"/>
          <w:szCs w:val="24"/>
        </w:rPr>
        <w:t xml:space="preserve">rovide a holistic and caring education </w:t>
      </w:r>
      <w:proofErr w:type="gramStart"/>
      <w:r w:rsidR="00CA742F" w:rsidRPr="002D497E">
        <w:rPr>
          <w:rFonts w:ascii="Mulish" w:hAnsi="Mulish"/>
          <w:sz w:val="24"/>
          <w:szCs w:val="24"/>
        </w:rPr>
        <w:t>environment</w:t>
      </w:r>
      <w:proofErr w:type="gramEnd"/>
    </w:p>
    <w:p w14:paraId="403D6C68" w14:textId="430B4785" w:rsidR="00CA742F" w:rsidRPr="002D497E" w:rsidRDefault="004D0B08" w:rsidP="00CA742F">
      <w:pPr>
        <w:pStyle w:val="BodyText2"/>
        <w:numPr>
          <w:ilvl w:val="0"/>
          <w:numId w:val="14"/>
        </w:numPr>
        <w:ind w:left="1080"/>
        <w:rPr>
          <w:rFonts w:ascii="Mulish" w:hAnsi="Mulish"/>
          <w:sz w:val="24"/>
          <w:szCs w:val="24"/>
        </w:rPr>
      </w:pPr>
      <w:r>
        <w:rPr>
          <w:rFonts w:ascii="Mulish" w:hAnsi="Mulish"/>
          <w:sz w:val="24"/>
          <w:szCs w:val="24"/>
        </w:rPr>
        <w:t>i</w:t>
      </w:r>
      <w:r w:rsidR="00CA742F" w:rsidRPr="002D497E">
        <w:rPr>
          <w:rFonts w:ascii="Mulish" w:hAnsi="Mulish"/>
          <w:sz w:val="24"/>
          <w:szCs w:val="24"/>
        </w:rPr>
        <w:t>nvolve parents and community as important resources for the school.</w:t>
      </w:r>
    </w:p>
    <w:p w14:paraId="0F74AF25" w14:textId="77777777" w:rsidR="00CA742F" w:rsidRPr="002D497E" w:rsidRDefault="00CA742F" w:rsidP="00CA742F">
      <w:pPr>
        <w:pStyle w:val="BodyText2"/>
        <w:numPr>
          <w:ilvl w:val="0"/>
          <w:numId w:val="12"/>
        </w:numPr>
        <w:ind w:left="720"/>
        <w:rPr>
          <w:rFonts w:ascii="Mulish" w:hAnsi="Mulish"/>
          <w:sz w:val="24"/>
        </w:rPr>
      </w:pPr>
      <w:r w:rsidRPr="002D497E">
        <w:rPr>
          <w:rFonts w:ascii="Mulish" w:hAnsi="Mulish"/>
          <w:sz w:val="24"/>
        </w:rPr>
        <w:t xml:space="preserve">Leadership: </w:t>
      </w:r>
    </w:p>
    <w:p w14:paraId="0A6FDE5C" w14:textId="22C38FA3" w:rsidR="00CA742F" w:rsidRPr="002D497E" w:rsidRDefault="00F01D67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 w:val="24"/>
        </w:rPr>
      </w:pPr>
      <w:r>
        <w:rPr>
          <w:rFonts w:ascii="Mulish" w:hAnsi="Mulish"/>
          <w:sz w:val="24"/>
        </w:rPr>
        <w:t>p</w:t>
      </w:r>
      <w:r w:rsidR="00CA742F" w:rsidRPr="002D497E">
        <w:rPr>
          <w:rFonts w:ascii="Mulish" w:hAnsi="Mulish"/>
          <w:sz w:val="24"/>
        </w:rPr>
        <w:t xml:space="preserve">rovide leadership training and skills development opportunities that could include mentoring programs, workshops, or leadership camps. </w:t>
      </w:r>
    </w:p>
    <w:p w14:paraId="00B22094" w14:textId="77777777" w:rsidR="00CA742F" w:rsidRPr="002D497E" w:rsidRDefault="00CA742F" w:rsidP="00CA742F">
      <w:pPr>
        <w:pStyle w:val="BodyText2"/>
        <w:numPr>
          <w:ilvl w:val="0"/>
          <w:numId w:val="12"/>
        </w:numPr>
        <w:ind w:left="720"/>
        <w:rPr>
          <w:rFonts w:ascii="Mulish" w:hAnsi="Mulish"/>
          <w:sz w:val="24"/>
        </w:rPr>
      </w:pPr>
      <w:r w:rsidRPr="002D497E">
        <w:rPr>
          <w:rFonts w:ascii="Mulish" w:hAnsi="Mulish"/>
          <w:sz w:val="24"/>
          <w:szCs w:val="24"/>
        </w:rPr>
        <w:t>Culture:</w:t>
      </w:r>
    </w:p>
    <w:p w14:paraId="4C98873C" w14:textId="436A1D48" w:rsidR="00CA742F" w:rsidRPr="002D497E" w:rsidRDefault="009B05BB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 w:val="24"/>
        </w:rPr>
      </w:pPr>
      <w:r>
        <w:rPr>
          <w:rFonts w:ascii="Mulish" w:hAnsi="Mulish"/>
          <w:sz w:val="24"/>
        </w:rPr>
        <w:t>a</w:t>
      </w:r>
      <w:r w:rsidR="00CA742F" w:rsidRPr="002D497E">
        <w:rPr>
          <w:rFonts w:ascii="Mulish" w:hAnsi="Mulish"/>
          <w:sz w:val="24"/>
        </w:rPr>
        <w:t xml:space="preserve">ctivities that sustain, strengthen, and celebrate Aboriginal cultures and </w:t>
      </w:r>
      <w:proofErr w:type="gramStart"/>
      <w:r w:rsidR="00CA742F" w:rsidRPr="002D497E">
        <w:rPr>
          <w:rFonts w:ascii="Mulish" w:hAnsi="Mulish"/>
          <w:sz w:val="24"/>
        </w:rPr>
        <w:t>heritage</w:t>
      </w:r>
      <w:proofErr w:type="gramEnd"/>
    </w:p>
    <w:p w14:paraId="1288EEDA" w14:textId="58F22E6B" w:rsidR="00CA742F" w:rsidRPr="002D497E" w:rsidRDefault="009B05BB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 w:val="24"/>
        </w:rPr>
      </w:pPr>
      <w:r>
        <w:rPr>
          <w:rFonts w:ascii="Mulish" w:hAnsi="Mulish"/>
          <w:sz w:val="24"/>
        </w:rPr>
        <w:t>d</w:t>
      </w:r>
      <w:r w:rsidR="00CA742F" w:rsidRPr="002D497E">
        <w:rPr>
          <w:rFonts w:ascii="Mulish" w:hAnsi="Mulish"/>
          <w:sz w:val="24"/>
        </w:rPr>
        <w:t xml:space="preserve">evelop innovative and culturally affirming, student-centered </w:t>
      </w:r>
      <w:proofErr w:type="gramStart"/>
      <w:r w:rsidR="00CA742F" w:rsidRPr="002D497E">
        <w:rPr>
          <w:rFonts w:ascii="Mulish" w:hAnsi="Mulish"/>
          <w:sz w:val="24"/>
        </w:rPr>
        <w:t>programs</w:t>
      </w:r>
      <w:proofErr w:type="gramEnd"/>
    </w:p>
    <w:p w14:paraId="2A3FEF46" w14:textId="5DEBA1DA" w:rsidR="00CA742F" w:rsidRPr="002D497E" w:rsidRDefault="009B05BB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 w:val="24"/>
        </w:rPr>
      </w:pPr>
      <w:r>
        <w:rPr>
          <w:rFonts w:ascii="Mulish" w:hAnsi="Mulish"/>
          <w:sz w:val="24"/>
        </w:rPr>
        <w:t>e</w:t>
      </w:r>
      <w:r w:rsidR="00CA742F" w:rsidRPr="002D497E">
        <w:rPr>
          <w:rFonts w:ascii="Mulish" w:hAnsi="Mulish"/>
          <w:sz w:val="24"/>
        </w:rPr>
        <w:t xml:space="preserve">ngage parents and community members in building a safe and caring </w:t>
      </w:r>
      <w:proofErr w:type="gramStart"/>
      <w:r w:rsidR="00CA742F" w:rsidRPr="002D497E">
        <w:rPr>
          <w:rFonts w:ascii="Mulish" w:hAnsi="Mulish"/>
          <w:sz w:val="24"/>
        </w:rPr>
        <w:t>community</w:t>
      </w:r>
      <w:proofErr w:type="gramEnd"/>
    </w:p>
    <w:p w14:paraId="71CB0E3E" w14:textId="33AD0003" w:rsidR="00CA742F" w:rsidRPr="002D497E" w:rsidRDefault="009B05BB" w:rsidP="00CA742F">
      <w:pPr>
        <w:pStyle w:val="BodyText2"/>
        <w:numPr>
          <w:ilvl w:val="0"/>
          <w:numId w:val="15"/>
        </w:numPr>
        <w:ind w:left="1080"/>
        <w:rPr>
          <w:rFonts w:ascii="Mulish" w:hAnsi="Mulish"/>
          <w:sz w:val="24"/>
        </w:rPr>
      </w:pPr>
      <w:r>
        <w:rPr>
          <w:rFonts w:ascii="Mulish" w:hAnsi="Mulish"/>
          <w:sz w:val="24"/>
        </w:rPr>
        <w:t>e</w:t>
      </w:r>
      <w:r w:rsidR="00CA742F" w:rsidRPr="002D497E">
        <w:rPr>
          <w:rFonts w:ascii="Mulish" w:hAnsi="Mulish"/>
          <w:sz w:val="24"/>
        </w:rPr>
        <w:t>mphasize collaboration to bring services to schools.</w:t>
      </w:r>
    </w:p>
    <w:p w14:paraId="15EE5B1C" w14:textId="77777777" w:rsidR="00CA742F" w:rsidRPr="002D497E" w:rsidRDefault="00BE5D13" w:rsidP="00CA742F">
      <w:pPr>
        <w:pStyle w:val="BodyText2"/>
        <w:numPr>
          <w:ilvl w:val="0"/>
          <w:numId w:val="12"/>
        </w:numPr>
        <w:ind w:left="720"/>
        <w:rPr>
          <w:rFonts w:ascii="Mulish" w:hAnsi="Mulish"/>
          <w:sz w:val="24"/>
        </w:rPr>
      </w:pPr>
      <w:r w:rsidRPr="002D497E">
        <w:rPr>
          <w:rFonts w:ascii="Mulish" w:hAnsi="Mulish"/>
          <w:sz w:val="24"/>
          <w:szCs w:val="24"/>
        </w:rPr>
        <w:t>Economic Development:</w:t>
      </w:r>
    </w:p>
    <w:p w14:paraId="7429FAF0" w14:textId="0EE64870" w:rsidR="00BE5D13" w:rsidRPr="002D497E" w:rsidRDefault="005A0D4F" w:rsidP="00BE5D13">
      <w:pPr>
        <w:pStyle w:val="BodyText2"/>
        <w:numPr>
          <w:ilvl w:val="0"/>
          <w:numId w:val="19"/>
        </w:numPr>
        <w:rPr>
          <w:rFonts w:ascii="Mulish" w:hAnsi="Mulish"/>
          <w:sz w:val="24"/>
        </w:rPr>
      </w:pPr>
      <w:r>
        <w:rPr>
          <w:rFonts w:ascii="Mulish" w:hAnsi="Mulish"/>
          <w:sz w:val="24"/>
        </w:rPr>
        <w:t>i</w:t>
      </w:r>
      <w:r w:rsidR="00BE5D13" w:rsidRPr="002D497E">
        <w:rPr>
          <w:rFonts w:ascii="Mulish" w:hAnsi="Mulish"/>
          <w:sz w:val="24"/>
        </w:rPr>
        <w:t>nitiatives that encourage a sustained increase in the economic standard of living for Aboriginal people and communities</w:t>
      </w:r>
    </w:p>
    <w:p w14:paraId="098CCB1E" w14:textId="33759FE5" w:rsidR="00CA742F" w:rsidRPr="002D497E" w:rsidRDefault="005A0D4F" w:rsidP="00CA742F">
      <w:pPr>
        <w:pStyle w:val="BodyText2"/>
        <w:numPr>
          <w:ilvl w:val="0"/>
          <w:numId w:val="16"/>
        </w:numPr>
        <w:ind w:left="1080"/>
        <w:rPr>
          <w:rFonts w:ascii="Mulish" w:hAnsi="Mulish"/>
          <w:sz w:val="24"/>
        </w:rPr>
      </w:pPr>
      <w:r>
        <w:rPr>
          <w:rFonts w:ascii="Mulish" w:hAnsi="Mulish"/>
          <w:sz w:val="24"/>
          <w:szCs w:val="24"/>
        </w:rPr>
        <w:t>i</w:t>
      </w:r>
      <w:r w:rsidR="00CA742F" w:rsidRPr="002D497E">
        <w:rPr>
          <w:rFonts w:ascii="Mulish" w:hAnsi="Mulish"/>
          <w:sz w:val="24"/>
          <w:szCs w:val="24"/>
        </w:rPr>
        <w:t>nitiatives that provide career planning, skills building</w:t>
      </w:r>
      <w:r w:rsidR="005E4A28" w:rsidRPr="002D497E">
        <w:rPr>
          <w:rFonts w:ascii="Mulish" w:hAnsi="Mulish"/>
          <w:sz w:val="24"/>
          <w:szCs w:val="24"/>
        </w:rPr>
        <w:t>,</w:t>
      </w:r>
      <w:r w:rsidR="00CA742F" w:rsidRPr="002D497E">
        <w:rPr>
          <w:rFonts w:ascii="Mulish" w:hAnsi="Mulish"/>
          <w:sz w:val="24"/>
          <w:szCs w:val="24"/>
        </w:rPr>
        <w:t xml:space="preserve"> and/or education and training for </w:t>
      </w:r>
      <w:r w:rsidR="00BE5D13" w:rsidRPr="002D497E">
        <w:rPr>
          <w:rFonts w:ascii="Mulish" w:hAnsi="Mulish"/>
          <w:sz w:val="24"/>
          <w:szCs w:val="24"/>
        </w:rPr>
        <w:t>peer tutoring</w:t>
      </w:r>
    </w:p>
    <w:p w14:paraId="7958F02C" w14:textId="4283D84D" w:rsidR="00CA742F" w:rsidRPr="002D497E" w:rsidRDefault="005A0D4F" w:rsidP="00CA742F">
      <w:pPr>
        <w:pStyle w:val="BodyText2"/>
        <w:numPr>
          <w:ilvl w:val="0"/>
          <w:numId w:val="16"/>
        </w:numPr>
        <w:ind w:left="1080"/>
        <w:rPr>
          <w:rFonts w:ascii="Mulish" w:hAnsi="Mulish"/>
          <w:sz w:val="24"/>
        </w:rPr>
      </w:pPr>
      <w:r>
        <w:rPr>
          <w:rFonts w:ascii="Mulish" w:hAnsi="Mulish"/>
          <w:sz w:val="24"/>
          <w:szCs w:val="24"/>
        </w:rPr>
        <w:t>i</w:t>
      </w:r>
      <w:r w:rsidR="00CA742F" w:rsidRPr="002D497E">
        <w:rPr>
          <w:rFonts w:ascii="Mulish" w:hAnsi="Mulish"/>
          <w:sz w:val="24"/>
          <w:szCs w:val="24"/>
        </w:rPr>
        <w:t xml:space="preserve">nitiatives that attract and retain Aboriginal teachers and </w:t>
      </w:r>
      <w:proofErr w:type="gramStart"/>
      <w:r w:rsidR="00CA742F" w:rsidRPr="002D497E">
        <w:rPr>
          <w:rFonts w:ascii="Mulish" w:hAnsi="Mulish"/>
          <w:sz w:val="24"/>
          <w:szCs w:val="24"/>
        </w:rPr>
        <w:t>students</w:t>
      </w:r>
      <w:proofErr w:type="gramEnd"/>
    </w:p>
    <w:p w14:paraId="6402C39D" w14:textId="570DE015" w:rsidR="00CA742F" w:rsidRPr="002D497E" w:rsidRDefault="005A0D4F" w:rsidP="00CA742F">
      <w:pPr>
        <w:pStyle w:val="BodyText2"/>
        <w:numPr>
          <w:ilvl w:val="0"/>
          <w:numId w:val="16"/>
        </w:numPr>
        <w:ind w:left="1080"/>
        <w:rPr>
          <w:rFonts w:ascii="Mulish" w:hAnsi="Mulish"/>
          <w:sz w:val="24"/>
        </w:rPr>
      </w:pPr>
      <w:r>
        <w:rPr>
          <w:rFonts w:ascii="Mulish" w:hAnsi="Mulish"/>
          <w:sz w:val="24"/>
          <w:szCs w:val="24"/>
        </w:rPr>
        <w:t>i</w:t>
      </w:r>
      <w:r w:rsidR="00CA742F" w:rsidRPr="002D497E">
        <w:rPr>
          <w:rFonts w:ascii="Mulish" w:hAnsi="Mulish"/>
          <w:sz w:val="24"/>
          <w:szCs w:val="24"/>
        </w:rPr>
        <w:t xml:space="preserve">nitiatives that support the initial phase of </w:t>
      </w:r>
      <w:r w:rsidR="00955122" w:rsidRPr="002D497E">
        <w:rPr>
          <w:rFonts w:ascii="Mulish" w:hAnsi="Mulish"/>
          <w:sz w:val="24"/>
          <w:szCs w:val="24"/>
        </w:rPr>
        <w:t xml:space="preserve">the employment equity program. </w:t>
      </w:r>
    </w:p>
    <w:p w14:paraId="59175326" w14:textId="77777777" w:rsidR="00955122" w:rsidRPr="002D497E" w:rsidRDefault="00955122" w:rsidP="00955122">
      <w:pPr>
        <w:pStyle w:val="BodyText2"/>
        <w:ind w:left="1080"/>
        <w:rPr>
          <w:rFonts w:ascii="Mulish" w:hAnsi="Mulish"/>
          <w:sz w:val="24"/>
        </w:rPr>
      </w:pPr>
    </w:p>
    <w:p w14:paraId="6EDDAEF8" w14:textId="77777777" w:rsidR="00CA742F" w:rsidRPr="002D497E" w:rsidRDefault="00BE5D13" w:rsidP="00CA742F">
      <w:pPr>
        <w:pStyle w:val="BodyText2"/>
        <w:numPr>
          <w:ilvl w:val="0"/>
          <w:numId w:val="17"/>
        </w:numPr>
        <w:ind w:left="360"/>
        <w:rPr>
          <w:rFonts w:ascii="Mulish" w:hAnsi="Mulish"/>
          <w:b/>
          <w:bCs/>
          <w:sz w:val="24"/>
        </w:rPr>
      </w:pPr>
      <w:r w:rsidRPr="002D497E">
        <w:rPr>
          <w:rFonts w:ascii="Mulish" w:hAnsi="Mulish"/>
          <w:b/>
          <w:bCs/>
          <w:sz w:val="24"/>
        </w:rPr>
        <w:t>Local</w:t>
      </w:r>
      <w:r w:rsidR="00CA742F" w:rsidRPr="002D497E">
        <w:rPr>
          <w:rFonts w:ascii="Mulish" w:hAnsi="Mulish"/>
          <w:b/>
          <w:bCs/>
          <w:sz w:val="24"/>
        </w:rPr>
        <w:t xml:space="preserve"> proposal must include:</w:t>
      </w:r>
    </w:p>
    <w:p w14:paraId="498E5BF3" w14:textId="77777777" w:rsidR="00CA742F" w:rsidRPr="002D497E" w:rsidRDefault="005E4A28" w:rsidP="00CA742F">
      <w:pPr>
        <w:pStyle w:val="BodyText2"/>
        <w:numPr>
          <w:ilvl w:val="1"/>
          <w:numId w:val="17"/>
        </w:numPr>
        <w:ind w:left="720"/>
        <w:rPr>
          <w:rFonts w:ascii="Mulish" w:hAnsi="Mulish"/>
          <w:sz w:val="24"/>
        </w:rPr>
      </w:pPr>
      <w:r w:rsidRPr="002D497E">
        <w:rPr>
          <w:rFonts w:ascii="Mulish" w:hAnsi="Mulish"/>
          <w:sz w:val="24"/>
        </w:rPr>
        <w:t>a s</w:t>
      </w:r>
      <w:r w:rsidR="00CA742F" w:rsidRPr="002D497E">
        <w:rPr>
          <w:rFonts w:ascii="Mulish" w:hAnsi="Mulish"/>
          <w:sz w:val="24"/>
        </w:rPr>
        <w:t>ummary of the needs and issues that will be addressed by your activity.</w:t>
      </w:r>
    </w:p>
    <w:p w14:paraId="756A5CDB" w14:textId="77777777" w:rsidR="00CA742F" w:rsidRPr="002D497E" w:rsidRDefault="005E4A28" w:rsidP="00CA742F">
      <w:pPr>
        <w:pStyle w:val="BodyText2"/>
        <w:numPr>
          <w:ilvl w:val="1"/>
          <w:numId w:val="17"/>
        </w:numPr>
        <w:ind w:left="720"/>
        <w:rPr>
          <w:rFonts w:ascii="Mulish" w:hAnsi="Mulish"/>
          <w:sz w:val="24"/>
        </w:rPr>
      </w:pPr>
      <w:r w:rsidRPr="002D497E">
        <w:rPr>
          <w:rFonts w:ascii="Mulish" w:hAnsi="Mulish"/>
          <w:sz w:val="24"/>
        </w:rPr>
        <w:t>d</w:t>
      </w:r>
      <w:r w:rsidR="00CA742F" w:rsidRPr="002D497E">
        <w:rPr>
          <w:rFonts w:ascii="Mulish" w:hAnsi="Mulish"/>
          <w:sz w:val="24"/>
        </w:rPr>
        <w:t>etails of the activities that will be undertaken</w:t>
      </w:r>
      <w:r w:rsidRPr="002D497E">
        <w:rPr>
          <w:rFonts w:ascii="Mulish" w:hAnsi="Mulish"/>
          <w:sz w:val="24"/>
        </w:rPr>
        <w:t>.</w:t>
      </w:r>
    </w:p>
    <w:p w14:paraId="0C7926C3" w14:textId="77777777" w:rsidR="00CA742F" w:rsidRPr="002D497E" w:rsidRDefault="005E4A28" w:rsidP="00CA742F">
      <w:pPr>
        <w:pStyle w:val="BodyText2"/>
        <w:numPr>
          <w:ilvl w:val="1"/>
          <w:numId w:val="17"/>
        </w:numPr>
        <w:ind w:left="720"/>
        <w:rPr>
          <w:rFonts w:ascii="Mulish" w:hAnsi="Mulish"/>
          <w:sz w:val="24"/>
        </w:rPr>
      </w:pPr>
      <w:r w:rsidRPr="002D497E">
        <w:rPr>
          <w:rFonts w:ascii="Mulish" w:hAnsi="Mulish"/>
          <w:sz w:val="24"/>
        </w:rPr>
        <w:t>a b</w:t>
      </w:r>
      <w:r w:rsidR="00CA742F" w:rsidRPr="002D497E">
        <w:rPr>
          <w:rFonts w:ascii="Mulish" w:hAnsi="Mulish"/>
          <w:sz w:val="24"/>
        </w:rPr>
        <w:t>udget with detailed list of estimated expenditures</w:t>
      </w:r>
      <w:r w:rsidRPr="002D497E">
        <w:rPr>
          <w:rFonts w:ascii="Mulish" w:hAnsi="Mulish"/>
          <w:sz w:val="24"/>
        </w:rPr>
        <w:t>.</w:t>
      </w:r>
      <w:r w:rsidR="00CA742F" w:rsidRPr="002D497E">
        <w:rPr>
          <w:rFonts w:ascii="Mulish" w:hAnsi="Mulish"/>
          <w:sz w:val="24"/>
        </w:rPr>
        <w:t xml:space="preserve"> </w:t>
      </w:r>
    </w:p>
    <w:p w14:paraId="1ED0BB38" w14:textId="77777777" w:rsidR="00CA742F" w:rsidRPr="002D497E" w:rsidRDefault="005E4A28" w:rsidP="00CA742F">
      <w:pPr>
        <w:pStyle w:val="BodyText2"/>
        <w:numPr>
          <w:ilvl w:val="1"/>
          <w:numId w:val="17"/>
        </w:numPr>
        <w:ind w:left="720"/>
        <w:rPr>
          <w:rFonts w:ascii="Mulish" w:hAnsi="Mulish"/>
          <w:sz w:val="24"/>
        </w:rPr>
      </w:pPr>
      <w:r w:rsidRPr="002D497E">
        <w:rPr>
          <w:rFonts w:ascii="Mulish" w:hAnsi="Mulish"/>
          <w:sz w:val="24"/>
        </w:rPr>
        <w:t>o</w:t>
      </w:r>
      <w:r w:rsidR="00CA742F" w:rsidRPr="002D497E">
        <w:rPr>
          <w:rFonts w:ascii="Mulish" w:hAnsi="Mulish"/>
          <w:sz w:val="24"/>
        </w:rPr>
        <w:t>ther funding resources including funding from local</w:t>
      </w:r>
      <w:r w:rsidRPr="002D497E">
        <w:rPr>
          <w:rFonts w:ascii="Mulish" w:hAnsi="Mulish"/>
          <w:sz w:val="24"/>
        </w:rPr>
        <w:t>.</w:t>
      </w:r>
    </w:p>
    <w:p w14:paraId="48AB058C" w14:textId="77777777" w:rsidR="00955122" w:rsidRPr="002D497E" w:rsidRDefault="00955122" w:rsidP="00955122">
      <w:pPr>
        <w:pStyle w:val="BodyText2"/>
        <w:ind w:left="720"/>
        <w:rPr>
          <w:rFonts w:ascii="Mulish" w:hAnsi="Mulish"/>
          <w:sz w:val="24"/>
        </w:rPr>
      </w:pPr>
    </w:p>
    <w:p w14:paraId="64009A28" w14:textId="77777777" w:rsidR="00CA742F" w:rsidRPr="002D497E" w:rsidRDefault="00CA742F" w:rsidP="00CA742F">
      <w:pPr>
        <w:numPr>
          <w:ilvl w:val="0"/>
          <w:numId w:val="17"/>
        </w:numPr>
        <w:ind w:left="360"/>
        <w:rPr>
          <w:szCs w:val="24"/>
        </w:rPr>
      </w:pPr>
      <w:r w:rsidRPr="002D497E">
        <w:rPr>
          <w:szCs w:val="24"/>
        </w:rPr>
        <w:t>Locals will be reimbursed for printing, advertising, mailing, release time, and other expenses related to the activity, including the cost of food and beverage expenses to a maximum of 25% of the grant.</w:t>
      </w:r>
    </w:p>
    <w:p w14:paraId="0626E99F" w14:textId="77777777" w:rsidR="00955122" w:rsidRPr="002D497E" w:rsidRDefault="00955122" w:rsidP="00955122">
      <w:pPr>
        <w:ind w:left="360"/>
        <w:rPr>
          <w:szCs w:val="24"/>
        </w:rPr>
      </w:pPr>
    </w:p>
    <w:p w14:paraId="1DDD1A42" w14:textId="77777777" w:rsidR="00CA742F" w:rsidRPr="002D497E" w:rsidRDefault="00CA742F" w:rsidP="00CA742F">
      <w:pPr>
        <w:numPr>
          <w:ilvl w:val="0"/>
          <w:numId w:val="17"/>
        </w:numPr>
        <w:ind w:left="360"/>
        <w:rPr>
          <w:b/>
          <w:bCs/>
          <w:szCs w:val="24"/>
        </w:rPr>
      </w:pPr>
      <w:r w:rsidRPr="002D497E">
        <w:rPr>
          <w:b/>
          <w:bCs/>
          <w:szCs w:val="24"/>
        </w:rPr>
        <w:lastRenderedPageBreak/>
        <w:t>Locals may not claim for any portion of regular ongoing cost or of regularly released local officers</w:t>
      </w:r>
      <w:r w:rsidR="00B14C18" w:rsidRPr="002D497E">
        <w:rPr>
          <w:b/>
          <w:bCs/>
          <w:szCs w:val="24"/>
        </w:rPr>
        <w:t xml:space="preserve"> </w:t>
      </w:r>
      <w:r w:rsidR="005E4A28" w:rsidRPr="002D497E">
        <w:rPr>
          <w:b/>
          <w:bCs/>
          <w:szCs w:val="24"/>
        </w:rPr>
        <w:t>or for</w:t>
      </w:r>
      <w:r w:rsidR="00B14C18" w:rsidRPr="002D497E">
        <w:rPr>
          <w:b/>
          <w:bCs/>
          <w:szCs w:val="24"/>
        </w:rPr>
        <w:t xml:space="preserve"> donation to other organizations.</w:t>
      </w:r>
    </w:p>
    <w:p w14:paraId="464510DF" w14:textId="77777777" w:rsidR="00B14C18" w:rsidRPr="002D497E" w:rsidRDefault="00B14C18" w:rsidP="00B14C18">
      <w:pPr>
        <w:rPr>
          <w:szCs w:val="24"/>
        </w:rPr>
      </w:pPr>
    </w:p>
    <w:p w14:paraId="62A50C02" w14:textId="77777777" w:rsidR="00B14C18" w:rsidRPr="002D497E" w:rsidRDefault="00B14C18" w:rsidP="00CA742F">
      <w:pPr>
        <w:numPr>
          <w:ilvl w:val="0"/>
          <w:numId w:val="17"/>
        </w:numPr>
        <w:ind w:left="360"/>
        <w:rPr>
          <w:b/>
          <w:bCs/>
          <w:szCs w:val="24"/>
        </w:rPr>
      </w:pPr>
      <w:r w:rsidRPr="002D497E">
        <w:rPr>
          <w:b/>
          <w:bCs/>
          <w:szCs w:val="24"/>
        </w:rPr>
        <w:t xml:space="preserve">Locals are asked to </w:t>
      </w:r>
      <w:r w:rsidR="00A36BA4" w:rsidRPr="002D497E">
        <w:rPr>
          <w:b/>
          <w:bCs/>
          <w:szCs w:val="24"/>
        </w:rPr>
        <w:t>provide a brief report to the BCTF on the successful completion of the project or activity.</w:t>
      </w:r>
      <w:r w:rsidRPr="002D497E">
        <w:rPr>
          <w:b/>
          <w:bCs/>
          <w:szCs w:val="24"/>
        </w:rPr>
        <w:t xml:space="preserve"> </w:t>
      </w:r>
    </w:p>
    <w:p w14:paraId="70CA9020" w14:textId="77777777" w:rsidR="00955122" w:rsidRPr="002D497E" w:rsidRDefault="00955122" w:rsidP="00955122">
      <w:pPr>
        <w:rPr>
          <w:szCs w:val="24"/>
        </w:rPr>
      </w:pPr>
    </w:p>
    <w:p w14:paraId="26080EF1" w14:textId="215B0CE2" w:rsidR="00CA742F" w:rsidRPr="0007196F" w:rsidRDefault="00955122" w:rsidP="0007196F">
      <w:pPr>
        <w:pBdr>
          <w:bottom w:val="single" w:sz="4" w:space="1" w:color="auto"/>
        </w:pBdr>
        <w:rPr>
          <w:b/>
          <w:sz w:val="26"/>
          <w:szCs w:val="26"/>
          <w:lang w:val="fr-CA"/>
        </w:rPr>
      </w:pPr>
      <w:bookmarkStart w:id="3" w:name="_Hlk144136458"/>
      <w:r w:rsidRPr="0007196F">
        <w:rPr>
          <w:b/>
          <w:sz w:val="26"/>
          <w:szCs w:val="26"/>
          <w:lang w:val="fr-CA"/>
        </w:rPr>
        <w:t>Ab</w:t>
      </w:r>
      <w:r w:rsidR="0007196F">
        <w:rPr>
          <w:b/>
          <w:sz w:val="26"/>
          <w:szCs w:val="26"/>
          <w:lang w:val="fr-CA"/>
        </w:rPr>
        <w:t xml:space="preserve">original </w:t>
      </w:r>
      <w:r w:rsidRPr="0007196F">
        <w:rPr>
          <w:b/>
          <w:sz w:val="26"/>
          <w:szCs w:val="26"/>
          <w:lang w:val="fr-CA"/>
        </w:rPr>
        <w:t>Initiatives Grant Application</w:t>
      </w:r>
      <w:r w:rsidRPr="0007196F">
        <w:rPr>
          <w:b/>
          <w:sz w:val="26"/>
          <w:szCs w:val="26"/>
          <w:lang w:val="en-CA"/>
        </w:rPr>
        <w:t xml:space="preserve"> Details</w:t>
      </w:r>
      <w:bookmarkEnd w:id="3"/>
    </w:p>
    <w:p w14:paraId="1E31FC02" w14:textId="77777777" w:rsidR="00955122" w:rsidRPr="002D497E" w:rsidRDefault="00955122" w:rsidP="00955122">
      <w:pPr>
        <w:jc w:val="center"/>
        <w:rPr>
          <w:b/>
          <w:sz w:val="28"/>
          <w:szCs w:val="28"/>
          <w:lang w:val="fr-CA"/>
        </w:rPr>
      </w:pPr>
    </w:p>
    <w:p w14:paraId="7E9DA500" w14:textId="729DD212" w:rsidR="00CA742F" w:rsidRPr="000E66B5" w:rsidRDefault="0007196F" w:rsidP="00CA742F">
      <w:pPr>
        <w:pStyle w:val="BodyText2"/>
        <w:numPr>
          <w:ilvl w:val="0"/>
          <w:numId w:val="18"/>
        </w:numPr>
        <w:ind w:left="360"/>
        <w:rPr>
          <w:rFonts w:ascii="Mulish" w:hAnsi="Mulish"/>
          <w:sz w:val="24"/>
          <w:szCs w:val="24"/>
          <w:u w:val="single"/>
        </w:rPr>
      </w:pPr>
      <w:r>
        <w:rPr>
          <w:rFonts w:ascii="Mulish" w:hAnsi="Mulish"/>
          <w:sz w:val="24"/>
          <w:szCs w:val="24"/>
        </w:rPr>
        <w:t>Briefly describe</w:t>
      </w:r>
      <w:r w:rsidR="00CA742F" w:rsidRPr="002D497E">
        <w:rPr>
          <w:rFonts w:ascii="Mulish" w:hAnsi="Mulish"/>
          <w:sz w:val="24"/>
          <w:szCs w:val="24"/>
        </w:rPr>
        <w:t xml:space="preserve"> the activity, and the objective and priority of the proposed initiative</w:t>
      </w:r>
      <w:r w:rsidR="00FD206D">
        <w:rPr>
          <w:rFonts w:ascii="Mulish" w:hAnsi="Mulish"/>
          <w:sz w:val="24"/>
          <w:szCs w:val="24"/>
        </w:rPr>
        <w:t>:</w:t>
      </w:r>
    </w:p>
    <w:p w14:paraId="2B910369" w14:textId="53987D82" w:rsidR="000E66B5" w:rsidRDefault="000E66B5" w:rsidP="000E66B5">
      <w:pPr>
        <w:pStyle w:val="BodyText2"/>
        <w:ind w:left="360"/>
        <w:rPr>
          <w:rFonts w:ascii="Mulish" w:hAnsi="Mulish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40"/>
      </w:tblGrid>
      <w:tr w:rsidR="000E66B5" w:rsidRPr="000E66B5" w14:paraId="699079ED" w14:textId="77777777" w:rsidTr="000E66B5">
        <w:trPr>
          <w:trHeight w:val="2160"/>
        </w:trPr>
        <w:sdt>
          <w:sdtPr>
            <w:rPr>
              <w:rFonts w:ascii="Mulish" w:hAnsi="Mulish"/>
              <w:sz w:val="24"/>
              <w:szCs w:val="24"/>
            </w:rPr>
            <w:id w:val="-2000957743"/>
            <w:placeholder>
              <w:docPart w:val="415701B4662C40F38133BEA8EF6922A3"/>
            </w:placeholder>
            <w:showingPlcHdr/>
          </w:sdtPr>
          <w:sdtContent>
            <w:tc>
              <w:tcPr>
                <w:tcW w:w="8640" w:type="dxa"/>
              </w:tcPr>
              <w:p w14:paraId="22BA8BC3" w14:textId="4DB10EAD" w:rsidR="000E66B5" w:rsidRPr="000E66B5" w:rsidRDefault="000E66B5" w:rsidP="000E66B5">
                <w:pPr>
                  <w:pStyle w:val="BodyText2"/>
                  <w:rPr>
                    <w:rFonts w:ascii="Mulish" w:hAnsi="Mulish"/>
                    <w:sz w:val="24"/>
                    <w:szCs w:val="24"/>
                  </w:rPr>
                </w:pPr>
                <w:r w:rsidRPr="000E66B5">
                  <w:rPr>
                    <w:rStyle w:val="PlaceholderText"/>
                    <w:rFonts w:ascii="Mulish" w:eastAsiaTheme="minorHAnsi" w:hAnsi="Mulish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1C13B766" w14:textId="77777777" w:rsidR="000E66B5" w:rsidRPr="002D497E" w:rsidRDefault="000E66B5" w:rsidP="000E66B5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64AE8D16" w14:textId="4CEAFA2C" w:rsidR="00CA742F" w:rsidRDefault="00CA742F" w:rsidP="00CA742F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17678127" w14:textId="63B71955" w:rsidR="00CA742F" w:rsidRPr="002D497E" w:rsidRDefault="00FD206D" w:rsidP="00CA742F">
      <w:pPr>
        <w:pStyle w:val="BodyText2"/>
        <w:numPr>
          <w:ilvl w:val="0"/>
          <w:numId w:val="18"/>
        </w:numPr>
        <w:ind w:left="360"/>
        <w:rPr>
          <w:rFonts w:ascii="Mulish" w:hAnsi="Mulish"/>
          <w:sz w:val="24"/>
          <w:szCs w:val="24"/>
        </w:rPr>
      </w:pPr>
      <w:r w:rsidRPr="00FD206D">
        <w:rPr>
          <w:rFonts w:ascii="Mulish" w:hAnsi="Mulish"/>
          <w:sz w:val="24"/>
          <w:szCs w:val="24"/>
        </w:rPr>
        <w:t xml:space="preserve"> </w:t>
      </w:r>
      <w:r>
        <w:rPr>
          <w:rFonts w:ascii="Mulish" w:hAnsi="Mulish"/>
          <w:sz w:val="24"/>
          <w:szCs w:val="24"/>
        </w:rPr>
        <w:t>Briefly describe</w:t>
      </w:r>
      <w:r w:rsidR="00CA742F" w:rsidRPr="002D497E">
        <w:rPr>
          <w:rFonts w:ascii="Mulish" w:hAnsi="Mulish"/>
          <w:sz w:val="24"/>
          <w:szCs w:val="24"/>
        </w:rPr>
        <w:t xml:space="preserve"> the needs and issues that will be addressed by your activity</w:t>
      </w:r>
      <w:r>
        <w:rPr>
          <w:rFonts w:ascii="Mulish" w:hAnsi="Mulish"/>
          <w:sz w:val="24"/>
          <w:szCs w:val="24"/>
        </w:rPr>
        <w:t>:</w:t>
      </w:r>
      <w:r w:rsidR="00CA742F" w:rsidRPr="002D497E">
        <w:rPr>
          <w:rFonts w:ascii="Mulish" w:hAnsi="Mulish"/>
          <w:sz w:val="24"/>
          <w:szCs w:val="24"/>
        </w:rPr>
        <w:t xml:space="preserve"> </w:t>
      </w:r>
    </w:p>
    <w:p w14:paraId="608C7C86" w14:textId="643C4679" w:rsidR="00B642AE" w:rsidRDefault="00B642AE" w:rsidP="00CA742F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40"/>
      </w:tblGrid>
      <w:tr w:rsidR="000E66B5" w:rsidRPr="000E66B5" w14:paraId="5CE093F2" w14:textId="77777777" w:rsidTr="000E66B5">
        <w:trPr>
          <w:trHeight w:val="2160"/>
        </w:trPr>
        <w:sdt>
          <w:sdtPr>
            <w:rPr>
              <w:rFonts w:ascii="Mulish" w:hAnsi="Mulish"/>
              <w:sz w:val="24"/>
              <w:szCs w:val="24"/>
            </w:rPr>
            <w:id w:val="1243840067"/>
            <w:placeholder>
              <w:docPart w:val="ACDA602AD34A4795BEF20CDFC1C62718"/>
            </w:placeholder>
            <w:showingPlcHdr/>
          </w:sdtPr>
          <w:sdtContent>
            <w:tc>
              <w:tcPr>
                <w:tcW w:w="8640" w:type="dxa"/>
              </w:tcPr>
              <w:p w14:paraId="0175EC24" w14:textId="77777777" w:rsidR="000E66B5" w:rsidRDefault="000E66B5" w:rsidP="00CA742F">
                <w:pPr>
                  <w:pStyle w:val="BodyText2"/>
                  <w:rPr>
                    <w:rFonts w:ascii="Mulish" w:hAnsi="Mulish"/>
                    <w:sz w:val="24"/>
                    <w:szCs w:val="24"/>
                  </w:rPr>
                </w:pPr>
                <w:r w:rsidRPr="000E66B5">
                  <w:rPr>
                    <w:rStyle w:val="PlaceholderText"/>
                    <w:rFonts w:ascii="Mulish" w:eastAsiaTheme="minorHAnsi" w:hAnsi="Mulish"/>
                  </w:rPr>
                  <w:t>Click or tap here to enter text.</w:t>
                </w:r>
              </w:p>
              <w:p w14:paraId="4F5A78FE" w14:textId="22ADD29F" w:rsidR="000E66B5" w:rsidRPr="000E66B5" w:rsidRDefault="000E66B5" w:rsidP="00CA742F">
                <w:pPr>
                  <w:pStyle w:val="BodyText2"/>
                  <w:rPr>
                    <w:rFonts w:ascii="Mulish" w:hAnsi="Mulish"/>
                    <w:sz w:val="24"/>
                    <w:szCs w:val="24"/>
                  </w:rPr>
                </w:pPr>
              </w:p>
            </w:tc>
          </w:sdtContent>
        </w:sdt>
      </w:tr>
    </w:tbl>
    <w:p w14:paraId="776874BC" w14:textId="77777777" w:rsidR="000E66B5" w:rsidRPr="002D497E" w:rsidRDefault="000E66B5" w:rsidP="00CA742F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03DDC5FA" w14:textId="20E37972" w:rsidR="00CA742F" w:rsidRPr="002D497E" w:rsidRDefault="00FD206D" w:rsidP="00CA742F">
      <w:pPr>
        <w:pStyle w:val="BodyText2"/>
        <w:numPr>
          <w:ilvl w:val="0"/>
          <w:numId w:val="18"/>
        </w:numPr>
        <w:ind w:left="360"/>
        <w:rPr>
          <w:rFonts w:ascii="Mulish" w:hAnsi="Mulish"/>
          <w:sz w:val="24"/>
          <w:szCs w:val="24"/>
        </w:rPr>
      </w:pPr>
      <w:r>
        <w:rPr>
          <w:rFonts w:ascii="Mulish" w:hAnsi="Mulish"/>
          <w:sz w:val="24"/>
          <w:szCs w:val="24"/>
        </w:rPr>
        <w:t>Please p</w:t>
      </w:r>
      <w:r w:rsidR="00CA742F" w:rsidRPr="002D497E">
        <w:rPr>
          <w:rFonts w:ascii="Mulish" w:hAnsi="Mulish"/>
          <w:sz w:val="24"/>
          <w:szCs w:val="24"/>
        </w:rPr>
        <w:t>rovide details of the activity</w:t>
      </w:r>
      <w:r>
        <w:rPr>
          <w:rFonts w:ascii="Mulish" w:hAnsi="Mulish"/>
          <w:sz w:val="24"/>
          <w:szCs w:val="24"/>
        </w:rPr>
        <w:t>:</w:t>
      </w:r>
      <w:r w:rsidR="00CA742F" w:rsidRPr="002D497E">
        <w:rPr>
          <w:rFonts w:ascii="Mulish" w:hAnsi="Mulish"/>
          <w:sz w:val="24"/>
          <w:szCs w:val="24"/>
        </w:rPr>
        <w:t xml:space="preserve"> </w:t>
      </w:r>
    </w:p>
    <w:p w14:paraId="45EFDD23" w14:textId="16BE7311" w:rsidR="00955122" w:rsidRDefault="00955122" w:rsidP="00B642AE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40"/>
      </w:tblGrid>
      <w:tr w:rsidR="000E66B5" w:rsidRPr="000E66B5" w14:paraId="3C7F841E" w14:textId="77777777" w:rsidTr="000E66B5">
        <w:trPr>
          <w:trHeight w:val="2160"/>
        </w:trPr>
        <w:sdt>
          <w:sdtPr>
            <w:rPr>
              <w:rFonts w:ascii="Mulish" w:hAnsi="Mulish"/>
              <w:sz w:val="24"/>
              <w:szCs w:val="24"/>
            </w:rPr>
            <w:id w:val="109866534"/>
            <w:placeholder>
              <w:docPart w:val="7901A9680ABF42F9B4FD7C920799AC53"/>
            </w:placeholder>
            <w:showingPlcHdr/>
          </w:sdtPr>
          <w:sdtContent>
            <w:tc>
              <w:tcPr>
                <w:tcW w:w="8640" w:type="dxa"/>
              </w:tcPr>
              <w:p w14:paraId="4C3C330E" w14:textId="7D60810B" w:rsidR="000E66B5" w:rsidRPr="000E66B5" w:rsidRDefault="000E66B5" w:rsidP="00B642AE">
                <w:pPr>
                  <w:pStyle w:val="BodyText2"/>
                  <w:rPr>
                    <w:rFonts w:ascii="Mulish" w:hAnsi="Mulish"/>
                    <w:sz w:val="24"/>
                    <w:szCs w:val="24"/>
                  </w:rPr>
                </w:pPr>
                <w:r w:rsidRPr="000E66B5">
                  <w:rPr>
                    <w:rStyle w:val="PlaceholderText"/>
                    <w:rFonts w:ascii="Mulish" w:eastAsiaTheme="minorHAnsi" w:hAnsi="Mulish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2351120B" w14:textId="782DF2AE" w:rsidR="00B642AE" w:rsidRDefault="00B642AE" w:rsidP="00B642AE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15C3F061" w14:textId="18E973C3" w:rsidR="00B642AE" w:rsidRDefault="00B642AE" w:rsidP="00B642AE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4F0AADFF" w14:textId="67C1E547" w:rsidR="00B642AE" w:rsidRDefault="00B642AE" w:rsidP="00B642AE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3EFF6388" w14:textId="755B6DB8" w:rsidR="00B642AE" w:rsidRDefault="00B642AE" w:rsidP="00B642AE">
      <w:pPr>
        <w:pStyle w:val="Heading1"/>
        <w:spacing w:before="69"/>
        <w:ind w:left="2578" w:right="2559"/>
        <w:jc w:val="center"/>
        <w:rPr>
          <w:rFonts w:ascii="Mulish" w:hAnsi="Mulish"/>
          <w:b/>
          <w:bCs/>
          <w:color w:val="000000" w:themeColor="text1"/>
          <w:spacing w:val="-1"/>
          <w:sz w:val="26"/>
          <w:szCs w:val="26"/>
        </w:rPr>
      </w:pPr>
      <w:r w:rsidRPr="00FD206D">
        <w:rPr>
          <w:rFonts w:ascii="Mulish" w:hAnsi="Mulish"/>
          <w:b/>
          <w:bCs/>
          <w:color w:val="000000" w:themeColor="text1"/>
          <w:spacing w:val="-1"/>
          <w:sz w:val="26"/>
          <w:szCs w:val="26"/>
        </w:rPr>
        <w:lastRenderedPageBreak/>
        <w:t>Project</w:t>
      </w:r>
      <w:r w:rsidRPr="00FD206D">
        <w:rPr>
          <w:rFonts w:ascii="Mulish" w:hAnsi="Mulish"/>
          <w:b/>
          <w:bCs/>
          <w:color w:val="000000" w:themeColor="text1"/>
          <w:sz w:val="26"/>
          <w:szCs w:val="26"/>
        </w:rPr>
        <w:t xml:space="preserve"> </w:t>
      </w:r>
      <w:r w:rsidRPr="00FD206D">
        <w:rPr>
          <w:rFonts w:ascii="Mulish" w:hAnsi="Mulish"/>
          <w:b/>
          <w:bCs/>
          <w:color w:val="000000" w:themeColor="text1"/>
          <w:spacing w:val="-1"/>
          <w:sz w:val="26"/>
          <w:szCs w:val="26"/>
        </w:rPr>
        <w:t>Budget</w:t>
      </w:r>
    </w:p>
    <w:p w14:paraId="4F8D30FE" w14:textId="77777777" w:rsidR="00FD206D" w:rsidRPr="00FD206D" w:rsidRDefault="00FD206D" w:rsidP="00FD206D"/>
    <w:p w14:paraId="669A364A" w14:textId="46F0A699" w:rsidR="00B642AE" w:rsidRDefault="00B642AE" w:rsidP="00B642AE">
      <w:pPr>
        <w:spacing w:before="81"/>
        <w:ind w:right="2560"/>
        <w:rPr>
          <w:color w:val="000000" w:themeColor="text1"/>
          <w:szCs w:val="24"/>
        </w:rPr>
      </w:pPr>
      <w:r>
        <w:rPr>
          <w:color w:val="000000" w:themeColor="text1"/>
          <w:spacing w:val="-1"/>
          <w:szCs w:val="24"/>
        </w:rPr>
        <w:t>*</w:t>
      </w:r>
      <w:r w:rsidRPr="00B642AE">
        <w:rPr>
          <w:color w:val="000000" w:themeColor="text1"/>
          <w:spacing w:val="-1"/>
          <w:szCs w:val="24"/>
        </w:rPr>
        <w:t>Please keep</w:t>
      </w:r>
      <w:r w:rsidRPr="00B642AE">
        <w:rPr>
          <w:color w:val="000000" w:themeColor="text1"/>
          <w:szCs w:val="24"/>
        </w:rPr>
        <w:t xml:space="preserve"> </w:t>
      </w:r>
      <w:r w:rsidRPr="00B642AE">
        <w:rPr>
          <w:color w:val="000000" w:themeColor="text1"/>
          <w:spacing w:val="-1"/>
          <w:szCs w:val="24"/>
        </w:rPr>
        <w:t>receipts</w:t>
      </w:r>
      <w:r w:rsidRPr="00B642AE">
        <w:rPr>
          <w:color w:val="000000" w:themeColor="text1"/>
          <w:szCs w:val="24"/>
        </w:rPr>
        <w:t xml:space="preserve"> on </w:t>
      </w:r>
      <w:r w:rsidRPr="00B642AE">
        <w:rPr>
          <w:color w:val="000000" w:themeColor="text1"/>
          <w:spacing w:val="-1"/>
          <w:szCs w:val="24"/>
        </w:rPr>
        <w:t>file</w:t>
      </w:r>
      <w:r w:rsidRPr="00B642AE">
        <w:rPr>
          <w:color w:val="000000" w:themeColor="text1"/>
          <w:szCs w:val="24"/>
        </w:rPr>
        <w:t xml:space="preserve"> at</w:t>
      </w:r>
      <w:r w:rsidRPr="00B642AE">
        <w:rPr>
          <w:color w:val="000000" w:themeColor="text1"/>
          <w:spacing w:val="-2"/>
          <w:szCs w:val="24"/>
        </w:rPr>
        <w:t xml:space="preserve"> </w:t>
      </w:r>
      <w:r w:rsidRPr="00B642AE">
        <w:rPr>
          <w:color w:val="000000" w:themeColor="text1"/>
          <w:szCs w:val="24"/>
        </w:rPr>
        <w:t xml:space="preserve">the </w:t>
      </w:r>
      <w:r w:rsidRPr="00B642AE">
        <w:rPr>
          <w:color w:val="000000" w:themeColor="text1"/>
          <w:spacing w:val="-1"/>
          <w:szCs w:val="24"/>
        </w:rPr>
        <w:t>local</w:t>
      </w:r>
      <w:r w:rsidRPr="00B642AE">
        <w:rPr>
          <w:color w:val="000000" w:themeColor="text1"/>
          <w:szCs w:val="24"/>
        </w:rPr>
        <w:t xml:space="preserve"> office</w:t>
      </w:r>
    </w:p>
    <w:p w14:paraId="19648490" w14:textId="77777777" w:rsidR="00B642AE" w:rsidRDefault="00B642AE" w:rsidP="00B642AE">
      <w:pPr>
        <w:pStyle w:val="BodyText2"/>
        <w:rPr>
          <w:rFonts w:ascii="Mulish" w:hAnsi="Mulish"/>
          <w:sz w:val="24"/>
          <w:szCs w:val="24"/>
        </w:rPr>
      </w:pPr>
    </w:p>
    <w:p w14:paraId="19341580" w14:textId="58239EED" w:rsidR="00B642AE" w:rsidRPr="00B642AE" w:rsidRDefault="00B642AE" w:rsidP="00B642AE">
      <w:pPr>
        <w:pStyle w:val="BodyText2"/>
        <w:rPr>
          <w:rFonts w:ascii="Mulish" w:hAnsi="Mulish"/>
          <w:b/>
          <w:bCs/>
          <w:sz w:val="24"/>
          <w:szCs w:val="24"/>
        </w:rPr>
      </w:pPr>
      <w:r w:rsidRPr="00B642AE">
        <w:rPr>
          <w:rFonts w:ascii="Mulish" w:hAnsi="Mulish"/>
          <w:b/>
          <w:bCs/>
          <w:sz w:val="24"/>
          <w:szCs w:val="24"/>
        </w:rPr>
        <w:t>Provide a budget with a list of estimated expenditures</w:t>
      </w:r>
      <w:r>
        <w:rPr>
          <w:rFonts w:ascii="Mulish" w:hAnsi="Mulish"/>
          <w:b/>
          <w:bCs/>
          <w:sz w:val="24"/>
          <w:szCs w:val="24"/>
        </w:rPr>
        <w:t>:</w:t>
      </w:r>
    </w:p>
    <w:p w14:paraId="4521A593" w14:textId="77777777" w:rsidR="00B642AE" w:rsidRPr="002A66EA" w:rsidRDefault="00B642AE" w:rsidP="00B642AE">
      <w:pPr>
        <w:spacing w:before="4"/>
        <w:rPr>
          <w:b/>
          <w:bCs/>
          <w:szCs w:val="7"/>
        </w:rPr>
      </w:pPr>
    </w:p>
    <w:tbl>
      <w:tblPr>
        <w:tblW w:w="0" w:type="auto"/>
        <w:tblInd w:w="1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98"/>
        <w:gridCol w:w="2080"/>
      </w:tblGrid>
      <w:tr w:rsidR="00B642AE" w:rsidRPr="002A66EA" w14:paraId="5E7759C7" w14:textId="77777777" w:rsidTr="00D22548">
        <w:trPr>
          <w:trHeight w:hRule="exact" w:val="286"/>
        </w:trPr>
        <w:tc>
          <w:tcPr>
            <w:tcW w:w="95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D9D96F" w14:textId="77777777" w:rsidR="00B642AE" w:rsidRPr="002A66EA" w:rsidRDefault="00B642AE" w:rsidP="00D22548">
            <w:pPr>
              <w:pStyle w:val="TableParagraph"/>
              <w:spacing w:line="274" w:lineRule="exact"/>
              <w:ind w:right="1"/>
              <w:jc w:val="center"/>
              <w:rPr>
                <w:rFonts w:ascii="Mulish" w:eastAsia="Times New Roman" w:hAnsi="Mulish" w:cs="Times New Roman"/>
                <w:szCs w:val="24"/>
              </w:rPr>
            </w:pPr>
            <w:r w:rsidRPr="002A66EA">
              <w:rPr>
                <w:rFonts w:ascii="Mulish" w:hAnsi="Mulish"/>
                <w:b/>
                <w:spacing w:val="-1"/>
              </w:rPr>
              <w:t>Expenses</w:t>
            </w:r>
          </w:p>
        </w:tc>
      </w:tr>
      <w:tr w:rsidR="00B642AE" w:rsidRPr="002A66EA" w14:paraId="3ED0A8BD" w14:textId="77777777" w:rsidTr="00D22548">
        <w:trPr>
          <w:trHeight w:hRule="exact" w:val="286"/>
        </w:trPr>
        <w:tc>
          <w:tcPr>
            <w:tcW w:w="7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BC1B0F" w14:textId="77777777" w:rsidR="00B642AE" w:rsidRPr="002A66EA" w:rsidRDefault="00B642AE" w:rsidP="00D22548">
            <w:pPr>
              <w:pStyle w:val="TableParagraph"/>
              <w:spacing w:line="274" w:lineRule="exact"/>
              <w:ind w:left="102"/>
              <w:jc w:val="center"/>
              <w:rPr>
                <w:rFonts w:ascii="Mulish" w:eastAsia="Times New Roman" w:hAnsi="Mulish" w:cs="Times New Roman"/>
                <w:szCs w:val="24"/>
              </w:rPr>
            </w:pPr>
            <w:r w:rsidRPr="002A66EA">
              <w:rPr>
                <w:rFonts w:ascii="Mulish" w:hAnsi="Mulish"/>
                <w:b/>
              </w:rPr>
              <w:t>Item</w:t>
            </w:r>
          </w:p>
        </w:tc>
        <w:tc>
          <w:tcPr>
            <w:tcW w:w="2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66DA48" w14:textId="6ED39CDD" w:rsidR="00B642AE" w:rsidRPr="002A66EA" w:rsidRDefault="000E66B5" w:rsidP="00D22548">
            <w:pPr>
              <w:pStyle w:val="TableParagraph"/>
              <w:spacing w:line="274" w:lineRule="exact"/>
              <w:ind w:left="99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Amount</w:t>
            </w:r>
          </w:p>
        </w:tc>
      </w:tr>
      <w:tr w:rsidR="00B642AE" w:rsidRPr="002A66EA" w14:paraId="4802DF68" w14:textId="77777777" w:rsidTr="00D22548">
        <w:trPr>
          <w:trHeight w:hRule="exact" w:val="431"/>
        </w:trPr>
        <w:sdt>
          <w:sdtPr>
            <w:id w:val="-342324075"/>
            <w:placeholder>
              <w:docPart w:val="1F540B8337C0422BBC64F3716564866A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5E6376C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62718757"/>
            <w:placeholder>
              <w:docPart w:val="099F7252D2334E15BEA91E88C6D673D3"/>
            </w:placeholder>
            <w:showingPlcHdr/>
          </w:sdtPr>
          <w:sdtContent>
            <w:tc>
              <w:tcPr>
                <w:tcW w:w="208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BE91621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6B7F0723" w14:textId="77777777" w:rsidTr="00D22548">
        <w:trPr>
          <w:trHeight w:hRule="exact" w:val="440"/>
        </w:trPr>
        <w:sdt>
          <w:sdtPr>
            <w:id w:val="-151527295"/>
            <w:placeholder>
              <w:docPart w:val="F32FD427B3FA460C8B269BC645A9D9BA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1417671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30938957"/>
            <w:placeholder>
              <w:docPart w:val="9D180FA9D7C54B8A9CC8D0F321BE6284"/>
            </w:placeholder>
            <w:showingPlcHdr/>
          </w:sdtPr>
          <w:sdtContent>
            <w:tc>
              <w:tcPr>
                <w:tcW w:w="208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769A8D7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3A940A4E" w14:textId="77777777" w:rsidTr="007E306E">
        <w:trPr>
          <w:trHeight w:hRule="exact" w:val="435"/>
        </w:trPr>
        <w:sdt>
          <w:sdtPr>
            <w:id w:val="-843772506"/>
            <w:placeholder>
              <w:docPart w:val="8E1761027A3F463E8F6DA5EF7604F5E6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341AB0D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89813470"/>
            <w:placeholder>
              <w:docPart w:val="6D788050D9DE4BF6981584EABE065245"/>
            </w:placeholder>
            <w:showingPlcHdr/>
          </w:sdtPr>
          <w:sdtContent>
            <w:tc>
              <w:tcPr>
                <w:tcW w:w="208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94BC367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4CFABCB9" w14:textId="77777777" w:rsidTr="00D22548">
        <w:trPr>
          <w:trHeight w:hRule="exact" w:val="440"/>
        </w:trPr>
        <w:sdt>
          <w:sdtPr>
            <w:id w:val="-459647128"/>
            <w:placeholder>
              <w:docPart w:val="7DA4E6C63D56439AA43B72FFE7D254FC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C5C3288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998224211"/>
            <w:placeholder>
              <w:docPart w:val="17424C49AB4444C0B640E38A7589BA6C"/>
            </w:placeholder>
            <w:showingPlcHdr/>
          </w:sdtPr>
          <w:sdtContent>
            <w:tc>
              <w:tcPr>
                <w:tcW w:w="208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80B8504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41230496" w14:textId="77777777" w:rsidTr="00D22548">
        <w:trPr>
          <w:trHeight w:hRule="exact" w:val="368"/>
        </w:trPr>
        <w:sdt>
          <w:sdtPr>
            <w:id w:val="801900022"/>
            <w:placeholder>
              <w:docPart w:val="E7078C9F8E2D4641B46DD76D61B3CA59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A26EFFB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43903056"/>
            <w:placeholder>
              <w:docPart w:val="DFDC740733C540A7AEB80918D728DDAA"/>
            </w:placeholder>
            <w:showingPlcHdr/>
          </w:sdtPr>
          <w:sdtContent>
            <w:tc>
              <w:tcPr>
                <w:tcW w:w="208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2D143CE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1F94540C" w14:textId="77777777" w:rsidTr="00D22548">
        <w:trPr>
          <w:trHeight w:hRule="exact" w:val="350"/>
        </w:trPr>
        <w:sdt>
          <w:sdtPr>
            <w:id w:val="345290826"/>
            <w:placeholder>
              <w:docPart w:val="00E49E2470D44796BA887719AD596485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7773C4A8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89564948"/>
            <w:placeholder>
              <w:docPart w:val="0DCD48578C3F460998D3E1EAB459DCF2"/>
            </w:placeholder>
            <w:showingPlcHdr/>
          </w:sdtPr>
          <w:sdtContent>
            <w:tc>
              <w:tcPr>
                <w:tcW w:w="208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F4C5CE4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612A597B" w14:textId="77777777" w:rsidTr="00D22548">
        <w:trPr>
          <w:trHeight w:hRule="exact" w:val="458"/>
        </w:trPr>
        <w:sdt>
          <w:sdtPr>
            <w:id w:val="-1402898776"/>
            <w:placeholder>
              <w:docPart w:val="5D111B0D5DB243CDABF1BDBA5F9395BA"/>
            </w:placeholder>
            <w:showingPlcHdr/>
          </w:sdtPr>
          <w:sdtContent>
            <w:tc>
              <w:tcPr>
                <w:tcW w:w="7498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8691333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77113552"/>
            <w:placeholder>
              <w:docPart w:val="31E2564108BC42DC9FDBC0985F817DE1"/>
            </w:placeholder>
            <w:showingPlcHdr/>
          </w:sdtPr>
          <w:sdtContent>
            <w:tc>
              <w:tcPr>
                <w:tcW w:w="208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2123FE8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00BD3DF2" w14:textId="77777777" w:rsidTr="00D22548">
        <w:trPr>
          <w:trHeight w:hRule="exact" w:val="368"/>
        </w:trPr>
        <w:tc>
          <w:tcPr>
            <w:tcW w:w="7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B7B859" w14:textId="77777777" w:rsidR="00B642AE" w:rsidRPr="002A66EA" w:rsidRDefault="00B642AE" w:rsidP="00D22548">
            <w:pPr>
              <w:pStyle w:val="TableParagraph"/>
              <w:spacing w:line="274" w:lineRule="exact"/>
              <w:ind w:left="102"/>
              <w:rPr>
                <w:rFonts w:ascii="Mulish" w:eastAsia="Times New Roman" w:hAnsi="Mulish" w:cs="Times New Roman"/>
                <w:szCs w:val="24"/>
              </w:rPr>
            </w:pPr>
            <w:r w:rsidRPr="002A66EA">
              <w:rPr>
                <w:rFonts w:ascii="Mulish" w:hAnsi="Mulish"/>
                <w:b/>
              </w:rPr>
              <w:t xml:space="preserve">Total </w:t>
            </w:r>
            <w:r w:rsidRPr="002A66EA">
              <w:rPr>
                <w:rFonts w:ascii="Mulish" w:hAnsi="Mulish"/>
                <w:b/>
                <w:spacing w:val="-1"/>
              </w:rPr>
              <w:t>expenses</w:t>
            </w:r>
          </w:p>
        </w:tc>
        <w:sdt>
          <w:sdtPr>
            <w:id w:val="400338134"/>
            <w:placeholder>
              <w:docPart w:val="6292BF1999BE4884A037993D6E15FE57"/>
            </w:placeholder>
            <w:showingPlcHdr/>
          </w:sdtPr>
          <w:sdtContent>
            <w:tc>
              <w:tcPr>
                <w:tcW w:w="2080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328010E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</w:tbl>
    <w:p w14:paraId="76FE27CE" w14:textId="68C57D95" w:rsidR="00B642AE" w:rsidRDefault="00B642AE" w:rsidP="00B642AE">
      <w:pPr>
        <w:rPr>
          <w:b/>
          <w:bCs/>
        </w:rPr>
      </w:pPr>
    </w:p>
    <w:p w14:paraId="1ECCCD85" w14:textId="6994C8F4" w:rsidR="00B642AE" w:rsidRPr="00B642AE" w:rsidRDefault="00B642AE" w:rsidP="00B642AE">
      <w:pPr>
        <w:pStyle w:val="BodyText2"/>
        <w:rPr>
          <w:rFonts w:ascii="Mulish" w:hAnsi="Mulish"/>
          <w:b/>
          <w:bCs/>
          <w:sz w:val="24"/>
          <w:szCs w:val="24"/>
        </w:rPr>
      </w:pPr>
      <w:r w:rsidRPr="00B642AE">
        <w:rPr>
          <w:rFonts w:ascii="Mulish" w:hAnsi="Mulish"/>
          <w:b/>
          <w:bCs/>
          <w:sz w:val="24"/>
          <w:szCs w:val="24"/>
        </w:rPr>
        <w:t>Provide details of other funding resources including funding from local</w:t>
      </w:r>
      <w:r>
        <w:rPr>
          <w:rFonts w:ascii="Mulish" w:hAnsi="Mulish"/>
          <w:b/>
          <w:bCs/>
          <w:sz w:val="24"/>
          <w:szCs w:val="24"/>
        </w:rPr>
        <w:t>:</w:t>
      </w:r>
      <w:r w:rsidRPr="00B642AE">
        <w:rPr>
          <w:rFonts w:ascii="Mulish" w:hAnsi="Mulish"/>
          <w:b/>
          <w:bCs/>
          <w:sz w:val="24"/>
          <w:szCs w:val="24"/>
        </w:rPr>
        <w:t xml:space="preserve"> </w:t>
      </w:r>
    </w:p>
    <w:p w14:paraId="56E9B81F" w14:textId="77777777" w:rsidR="00B642AE" w:rsidRDefault="00B642AE" w:rsidP="00B642AE">
      <w:pPr>
        <w:rPr>
          <w:b/>
          <w:bCs/>
        </w:rPr>
      </w:pPr>
    </w:p>
    <w:tbl>
      <w:tblPr>
        <w:tblW w:w="9563" w:type="dxa"/>
        <w:tblInd w:w="1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6"/>
        <w:gridCol w:w="2077"/>
      </w:tblGrid>
      <w:tr w:rsidR="00B642AE" w:rsidRPr="002A66EA" w14:paraId="251CCE2E" w14:textId="77777777" w:rsidTr="00902166">
        <w:trPr>
          <w:trHeight w:hRule="exact" w:val="357"/>
        </w:trPr>
        <w:tc>
          <w:tcPr>
            <w:tcW w:w="956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4A0134" w14:textId="77777777" w:rsidR="00B642AE" w:rsidRPr="002A66EA" w:rsidRDefault="00B642AE" w:rsidP="00D22548">
            <w:pPr>
              <w:pStyle w:val="TableParagraph"/>
              <w:spacing w:line="274" w:lineRule="exact"/>
              <w:ind w:right="1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  <w:spacing w:val="-1"/>
              </w:rPr>
              <w:t>Funding</w:t>
            </w:r>
          </w:p>
        </w:tc>
      </w:tr>
      <w:tr w:rsidR="00B642AE" w:rsidRPr="002A66EA" w14:paraId="0D21D0C1" w14:textId="77777777" w:rsidTr="00902166">
        <w:trPr>
          <w:trHeight w:hRule="exact" w:val="357"/>
        </w:trPr>
        <w:tc>
          <w:tcPr>
            <w:tcW w:w="7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1E8D95" w14:textId="77777777" w:rsidR="00B642AE" w:rsidRPr="002A66EA" w:rsidRDefault="00B642AE" w:rsidP="00D22548">
            <w:pPr>
              <w:pStyle w:val="TableParagraph"/>
              <w:spacing w:line="274" w:lineRule="exact"/>
              <w:ind w:left="102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External funding sources</w:t>
            </w:r>
          </w:p>
        </w:tc>
        <w:tc>
          <w:tcPr>
            <w:tcW w:w="2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2A62EB" w14:textId="77777777" w:rsidR="00B642AE" w:rsidRPr="002A66EA" w:rsidRDefault="00B642AE" w:rsidP="00D22548">
            <w:pPr>
              <w:pStyle w:val="TableParagraph"/>
              <w:spacing w:line="274" w:lineRule="exact"/>
              <w:ind w:left="99"/>
              <w:jc w:val="center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Amount</w:t>
            </w:r>
          </w:p>
        </w:tc>
      </w:tr>
      <w:tr w:rsidR="00B642AE" w:rsidRPr="002A66EA" w14:paraId="7F72B93D" w14:textId="77777777" w:rsidTr="00902166">
        <w:trPr>
          <w:trHeight w:hRule="exact" w:val="432"/>
        </w:trPr>
        <w:sdt>
          <w:sdtPr>
            <w:id w:val="926461904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552277F" w14:textId="77777777" w:rsidR="00B642AE" w:rsidRPr="002A66EA" w:rsidRDefault="00B642AE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23807348"/>
            <w:placeholder>
              <w:docPart w:val="789B1186AB3142EF9994786A07EBEA53"/>
            </w:placeholder>
            <w:showingPlcHdr/>
          </w:sdtPr>
          <w:sdtContent>
            <w:tc>
              <w:tcPr>
                <w:tcW w:w="20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BC2137F" w14:textId="3DAC3A17" w:rsidR="00B642AE" w:rsidRPr="002A66EA" w:rsidRDefault="005A3733" w:rsidP="00D22548">
                <w:r>
                  <w:rPr>
                    <w:rStyle w:val="PlaceholderText"/>
                    <w:rFonts w:eastAsiaTheme="minorHAnsi"/>
                  </w:rPr>
                  <w:t>enter amount</w:t>
                </w:r>
              </w:p>
            </w:tc>
          </w:sdtContent>
        </w:sdt>
      </w:tr>
      <w:tr w:rsidR="00B642AE" w:rsidRPr="002A66EA" w14:paraId="29E2ADFB" w14:textId="77777777" w:rsidTr="00902166">
        <w:trPr>
          <w:trHeight w:hRule="exact" w:val="432"/>
        </w:trPr>
        <w:sdt>
          <w:sdtPr>
            <w:id w:val="408270150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F394BA6" w14:textId="45EA4F2D" w:rsidR="00B642AE" w:rsidRPr="002A66EA" w:rsidRDefault="009C33D6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67432554"/>
            <w:placeholder>
              <w:docPart w:val="D960B7655F304131871A2592FDC7549C"/>
            </w:placeholder>
            <w:showingPlcHdr/>
          </w:sdtPr>
          <w:sdtContent>
            <w:tc>
              <w:tcPr>
                <w:tcW w:w="20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04180E21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0F7C7881" w14:textId="77777777" w:rsidTr="00902166">
        <w:trPr>
          <w:trHeight w:hRule="exact" w:val="432"/>
        </w:trPr>
        <w:sdt>
          <w:sdtPr>
            <w:id w:val="115034978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78392D2E" w14:textId="5EBFC012" w:rsidR="00B642AE" w:rsidRPr="002A66EA" w:rsidRDefault="009C33D6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023207205"/>
            <w:placeholder>
              <w:docPart w:val="6EAE866C42174DE3B7CD2868C23B618F"/>
            </w:placeholder>
            <w:showingPlcHdr/>
          </w:sdtPr>
          <w:sdtContent>
            <w:tc>
              <w:tcPr>
                <w:tcW w:w="20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48723FD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2CD03B45" w14:textId="77777777" w:rsidTr="00902166">
        <w:trPr>
          <w:trHeight w:hRule="exact" w:val="432"/>
        </w:trPr>
        <w:sdt>
          <w:sdtPr>
            <w:id w:val="-639654125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527AD4D" w14:textId="4ACA33E4" w:rsidR="00B642AE" w:rsidRPr="002A66EA" w:rsidRDefault="009C33D6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322816227"/>
            <w:placeholder>
              <w:docPart w:val="344514A14CC84AE8B52FABF3E902845A"/>
            </w:placeholder>
            <w:showingPlcHdr/>
          </w:sdtPr>
          <w:sdtContent>
            <w:tc>
              <w:tcPr>
                <w:tcW w:w="20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E3044E7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2C08805D" w14:textId="77777777" w:rsidTr="00902166">
        <w:trPr>
          <w:trHeight w:hRule="exact" w:val="432"/>
        </w:trPr>
        <w:sdt>
          <w:sdtPr>
            <w:id w:val="-1281181411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B7E8861" w14:textId="505BF1D3" w:rsidR="00B642AE" w:rsidRPr="002A66EA" w:rsidRDefault="009C33D6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4514390"/>
            <w:placeholder>
              <w:docPart w:val="A7F427D8FA0F4885B8F428EDC548B950"/>
            </w:placeholder>
            <w:showingPlcHdr/>
          </w:sdtPr>
          <w:sdtContent>
            <w:tc>
              <w:tcPr>
                <w:tcW w:w="20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042C190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09464E2B" w14:textId="77777777" w:rsidTr="00902166">
        <w:trPr>
          <w:trHeight w:hRule="exact" w:val="432"/>
        </w:trPr>
        <w:sdt>
          <w:sdtPr>
            <w:id w:val="-767000198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D313B76" w14:textId="5E81A249" w:rsidR="00B642AE" w:rsidRPr="002A66EA" w:rsidRDefault="009C33D6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56502215"/>
            <w:placeholder>
              <w:docPart w:val="EB562E6AF4844A5D96C75670642AB16A"/>
            </w:placeholder>
            <w:showingPlcHdr/>
          </w:sdtPr>
          <w:sdtContent>
            <w:tc>
              <w:tcPr>
                <w:tcW w:w="20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4C3093D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0D4F38D1" w14:textId="77777777" w:rsidTr="00902166">
        <w:trPr>
          <w:trHeight w:hRule="exact" w:val="432"/>
        </w:trPr>
        <w:sdt>
          <w:sdtPr>
            <w:id w:val="931088639"/>
            <w:placeholder>
              <w:docPart w:val="DFB560CC999546D7960A9ECB7D45198F"/>
            </w:placeholder>
            <w:showingPlcHdr/>
          </w:sdtPr>
          <w:sdtContent>
            <w:tc>
              <w:tcPr>
                <w:tcW w:w="7486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9317566" w14:textId="660BF9DE" w:rsidR="00B642AE" w:rsidRPr="002A66EA" w:rsidRDefault="009C33D6" w:rsidP="00D22548">
                <w:r w:rsidRPr="001107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59652845"/>
            <w:placeholder>
              <w:docPart w:val="9E08EA158A094D6D91871346C9EE2AD2"/>
            </w:placeholder>
            <w:showingPlcHdr/>
          </w:sdtPr>
          <w:sdtContent>
            <w:tc>
              <w:tcPr>
                <w:tcW w:w="20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971C996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  <w:tr w:rsidR="00B642AE" w:rsidRPr="002A66EA" w14:paraId="1C336A43" w14:textId="77777777" w:rsidTr="00902166">
        <w:trPr>
          <w:trHeight w:hRule="exact" w:val="432"/>
        </w:trPr>
        <w:tc>
          <w:tcPr>
            <w:tcW w:w="7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435BAE" w14:textId="0A17E0B6" w:rsidR="00B642AE" w:rsidRPr="002A66EA" w:rsidRDefault="00B642AE" w:rsidP="00D22548">
            <w:pPr>
              <w:pStyle w:val="TableParagraph"/>
              <w:spacing w:line="274" w:lineRule="exact"/>
              <w:ind w:left="102"/>
              <w:rPr>
                <w:rFonts w:ascii="Mulish" w:eastAsia="Times New Roman" w:hAnsi="Mulish" w:cs="Times New Roman"/>
                <w:szCs w:val="24"/>
              </w:rPr>
            </w:pPr>
            <w:r>
              <w:rPr>
                <w:rFonts w:ascii="Mulish" w:hAnsi="Mulish"/>
                <w:b/>
              </w:rPr>
              <w:t>Amount cont</w:t>
            </w:r>
            <w:r w:rsidR="00902166">
              <w:rPr>
                <w:rFonts w:ascii="Mulish" w:hAnsi="Mulish"/>
                <w:b/>
              </w:rPr>
              <w:t>ributed from external sources</w:t>
            </w:r>
          </w:p>
        </w:tc>
        <w:sdt>
          <w:sdtPr>
            <w:id w:val="897483907"/>
            <w:placeholder>
              <w:docPart w:val="FDEA2B047C854762958325B98613C79C"/>
            </w:placeholder>
            <w:showingPlcHdr/>
          </w:sdtPr>
          <w:sdtContent>
            <w:tc>
              <w:tcPr>
                <w:tcW w:w="20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A20ED11" w14:textId="77777777" w:rsidR="00B642AE" w:rsidRPr="002A66EA" w:rsidRDefault="00B642AE" w:rsidP="00D22548">
                <w:r>
                  <w:rPr>
                    <w:rStyle w:val="PlaceholderText"/>
                  </w:rPr>
                  <w:t>enter amount</w:t>
                </w:r>
              </w:p>
            </w:tc>
          </w:sdtContent>
        </w:sdt>
      </w:tr>
    </w:tbl>
    <w:p w14:paraId="27E41031" w14:textId="734DEC82" w:rsidR="00B642AE" w:rsidRDefault="00B642AE" w:rsidP="00B642AE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0F7726B9" w14:textId="69154578" w:rsidR="00B642AE" w:rsidRDefault="00B642AE" w:rsidP="00B642AE">
      <w:pPr>
        <w:pStyle w:val="BodyText2"/>
        <w:ind w:left="360"/>
        <w:rPr>
          <w:rFonts w:ascii="Mulish" w:hAnsi="Mulish"/>
          <w:sz w:val="24"/>
          <w:szCs w:val="24"/>
          <w:u w:val="single"/>
        </w:rPr>
      </w:pPr>
    </w:p>
    <w:p w14:paraId="704D5A5A" w14:textId="23FEF1B7" w:rsidR="00CA742F" w:rsidRDefault="00CA742F" w:rsidP="00CA742F">
      <w:pPr>
        <w:pStyle w:val="BodyText2"/>
        <w:rPr>
          <w:rFonts w:ascii="Mulish" w:hAnsi="Mulish"/>
          <w:sz w:val="24"/>
          <w:szCs w:val="24"/>
        </w:rPr>
      </w:pPr>
    </w:p>
    <w:p w14:paraId="068BC709" w14:textId="3B5F57AC" w:rsidR="00902166" w:rsidRPr="00902166" w:rsidRDefault="00902166" w:rsidP="00902166"/>
    <w:p w14:paraId="53B32C30" w14:textId="1BB30AF3" w:rsidR="00902166" w:rsidRPr="00902166" w:rsidRDefault="00902166" w:rsidP="00902166"/>
    <w:p w14:paraId="3EB7DA21" w14:textId="2E37F344" w:rsidR="00902166" w:rsidRPr="00902166" w:rsidRDefault="00902166" w:rsidP="00902166"/>
    <w:p w14:paraId="337C31EC" w14:textId="77777777" w:rsidR="00902166" w:rsidRPr="00902166" w:rsidRDefault="00902166" w:rsidP="00902166">
      <w:pPr>
        <w:jc w:val="center"/>
      </w:pPr>
    </w:p>
    <w:sectPr w:rsidR="00902166" w:rsidRPr="00902166" w:rsidSect="008273F0"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296" w:bottom="1152" w:left="1440" w:header="0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EBDCE" w14:textId="77777777" w:rsidR="00873E36" w:rsidRDefault="00873E36" w:rsidP="007B1CB0">
      <w:r>
        <w:separator/>
      </w:r>
    </w:p>
  </w:endnote>
  <w:endnote w:type="continuationSeparator" w:id="0">
    <w:p w14:paraId="0291B924" w14:textId="77777777" w:rsidR="00873E36" w:rsidRDefault="00873E36" w:rsidP="007B1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Font2002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6965885"/>
      <w:docPartObj>
        <w:docPartGallery w:val="Page Numbers (Bottom of Page)"/>
        <w:docPartUnique/>
      </w:docPartObj>
    </w:sdtPr>
    <w:sdtEndPr>
      <w:rPr>
        <w:rFonts w:ascii="Mulish" w:hAnsi="Mulish"/>
        <w:noProof/>
        <w:color w:val="4F81BD" w:themeColor="accent1"/>
        <w:sz w:val="22"/>
        <w:szCs w:val="22"/>
      </w:rPr>
    </w:sdtEndPr>
    <w:sdtContent>
      <w:p w14:paraId="1DB9BF0B" w14:textId="7AE44C9B" w:rsidR="008E07CF" w:rsidRPr="008E07CF" w:rsidRDefault="008E07CF">
        <w:pPr>
          <w:pStyle w:val="Footer"/>
          <w:jc w:val="center"/>
          <w:rPr>
            <w:rFonts w:ascii="Mulish" w:hAnsi="Mulish"/>
            <w:color w:val="4F81BD" w:themeColor="accent1"/>
            <w:sz w:val="22"/>
            <w:szCs w:val="22"/>
          </w:rPr>
        </w:pPr>
        <w:r w:rsidRPr="008E07CF">
          <w:rPr>
            <w:rFonts w:ascii="Mulish" w:hAnsi="Mulish"/>
            <w:color w:val="4F81BD" w:themeColor="accent1"/>
            <w:sz w:val="22"/>
            <w:szCs w:val="22"/>
          </w:rPr>
          <w:fldChar w:fldCharType="begin"/>
        </w:r>
        <w:r w:rsidRPr="008E07CF">
          <w:rPr>
            <w:rFonts w:ascii="Mulish" w:hAnsi="Mulish"/>
            <w:color w:val="4F81BD" w:themeColor="accent1"/>
            <w:sz w:val="22"/>
            <w:szCs w:val="22"/>
          </w:rPr>
          <w:instrText xml:space="preserve"> PAGE   \* MERGEFORMAT </w:instrText>
        </w:r>
        <w:r w:rsidRPr="008E07CF">
          <w:rPr>
            <w:rFonts w:ascii="Mulish" w:hAnsi="Mulish"/>
            <w:color w:val="4F81BD" w:themeColor="accent1"/>
            <w:sz w:val="22"/>
            <w:szCs w:val="22"/>
          </w:rPr>
          <w:fldChar w:fldCharType="separate"/>
        </w:r>
        <w:r w:rsidRPr="008E07CF">
          <w:rPr>
            <w:rFonts w:ascii="Mulish" w:hAnsi="Mulish"/>
            <w:noProof/>
            <w:color w:val="4F81BD" w:themeColor="accent1"/>
            <w:sz w:val="22"/>
            <w:szCs w:val="22"/>
          </w:rPr>
          <w:t>2</w:t>
        </w:r>
        <w:r w:rsidRPr="008E07CF">
          <w:rPr>
            <w:rFonts w:ascii="Mulish" w:hAnsi="Mulish"/>
            <w:noProof/>
            <w:color w:val="4F81BD" w:themeColor="accent1"/>
            <w:sz w:val="22"/>
            <w:szCs w:val="22"/>
          </w:rPr>
          <w:fldChar w:fldCharType="end"/>
        </w:r>
      </w:p>
    </w:sdtContent>
  </w:sdt>
  <w:p w14:paraId="1B6DBCE2" w14:textId="77777777" w:rsidR="00B14C18" w:rsidRDefault="00B14C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793705"/>
      <w:docPartObj>
        <w:docPartGallery w:val="Page Numbers (Bottom of Page)"/>
        <w:docPartUnique/>
      </w:docPartObj>
    </w:sdtPr>
    <w:sdtEndPr>
      <w:rPr>
        <w:rFonts w:ascii="Mulish" w:hAnsi="Mulish"/>
        <w:noProof/>
        <w:color w:val="4F81BD" w:themeColor="accent1"/>
      </w:rPr>
    </w:sdtEndPr>
    <w:sdtContent>
      <w:p w14:paraId="3B319CAB" w14:textId="3C6B80F0" w:rsidR="005418C0" w:rsidRPr="005418C0" w:rsidRDefault="005418C0">
        <w:pPr>
          <w:pStyle w:val="Footer"/>
          <w:jc w:val="center"/>
          <w:rPr>
            <w:rFonts w:ascii="Mulish" w:hAnsi="Mulish"/>
            <w:color w:val="4F81BD" w:themeColor="accent1"/>
          </w:rPr>
        </w:pPr>
        <w:r w:rsidRPr="005418C0">
          <w:rPr>
            <w:rFonts w:ascii="Mulish" w:hAnsi="Mulish"/>
            <w:color w:val="4F81BD" w:themeColor="accent1"/>
          </w:rPr>
          <w:fldChar w:fldCharType="begin"/>
        </w:r>
        <w:r w:rsidRPr="005418C0">
          <w:rPr>
            <w:rFonts w:ascii="Mulish" w:hAnsi="Mulish"/>
            <w:color w:val="4F81BD" w:themeColor="accent1"/>
          </w:rPr>
          <w:instrText xml:space="preserve"> PAGE   \* MERGEFORMAT </w:instrText>
        </w:r>
        <w:r w:rsidRPr="005418C0">
          <w:rPr>
            <w:rFonts w:ascii="Mulish" w:hAnsi="Mulish"/>
            <w:color w:val="4F81BD" w:themeColor="accent1"/>
          </w:rPr>
          <w:fldChar w:fldCharType="separate"/>
        </w:r>
        <w:r w:rsidRPr="005418C0">
          <w:rPr>
            <w:rFonts w:ascii="Mulish" w:hAnsi="Mulish"/>
            <w:noProof/>
            <w:color w:val="4F81BD" w:themeColor="accent1"/>
          </w:rPr>
          <w:t>2</w:t>
        </w:r>
        <w:r w:rsidRPr="005418C0">
          <w:rPr>
            <w:rFonts w:ascii="Mulish" w:hAnsi="Mulish"/>
            <w:noProof/>
            <w:color w:val="4F81BD" w:themeColor="accent1"/>
          </w:rPr>
          <w:fldChar w:fldCharType="end"/>
        </w:r>
      </w:p>
    </w:sdtContent>
  </w:sdt>
  <w:p w14:paraId="15342777" w14:textId="77777777" w:rsidR="00B14C18" w:rsidRDefault="00B14C18" w:rsidP="007B1CB0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8C40E" w14:textId="77777777" w:rsidR="00747825" w:rsidRPr="00870F8F" w:rsidRDefault="00747825" w:rsidP="00747825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6D33D05D" wp14:editId="77CD81A2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7D462AAB" w14:textId="77777777" w:rsidR="00747825" w:rsidRPr="00870F8F" w:rsidRDefault="00747825" w:rsidP="00747825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07DFDD4F" w14:textId="77777777" w:rsidR="00747825" w:rsidRPr="00870F8F" w:rsidRDefault="00747825" w:rsidP="00747825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3239C47D" w14:textId="77777777" w:rsidR="00747825" w:rsidRPr="00790820" w:rsidRDefault="00747825" w:rsidP="00747825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2336" behindDoc="0" locked="0" layoutInCell="1" allowOverlap="1" wp14:anchorId="21F31BD0" wp14:editId="067ECD10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610BA75F" w14:textId="77777777" w:rsidR="00747825" w:rsidRPr="00747825" w:rsidRDefault="00747825" w:rsidP="007478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79541" w14:textId="77777777" w:rsidR="00873E36" w:rsidRDefault="00873E36" w:rsidP="007B1CB0">
      <w:r>
        <w:separator/>
      </w:r>
    </w:p>
  </w:footnote>
  <w:footnote w:type="continuationSeparator" w:id="0">
    <w:p w14:paraId="66B1A450" w14:textId="77777777" w:rsidR="00873E36" w:rsidRDefault="00873E36" w:rsidP="007B1C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768B0" w14:textId="28A5279C" w:rsidR="008273F0" w:rsidRPr="00F5556C" w:rsidRDefault="008273F0" w:rsidP="00F5556C">
    <w:r>
      <w:t xml:space="preserve"> </w:t>
    </w:r>
  </w:p>
  <w:p w14:paraId="50B1B664" w14:textId="1987A0A5" w:rsidR="008273F0" w:rsidRDefault="002D497E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32AA686" wp14:editId="01ED2861">
          <wp:simplePos x="0" y="0"/>
          <wp:positionH relativeFrom="margin">
            <wp:align>left</wp:align>
          </wp:positionH>
          <wp:positionV relativeFrom="page">
            <wp:posOffset>3175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99D"/>
    <w:multiLevelType w:val="hybridMultilevel"/>
    <w:tmpl w:val="5ABE9C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11EFF"/>
    <w:multiLevelType w:val="hybridMultilevel"/>
    <w:tmpl w:val="7B086C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602B4"/>
    <w:multiLevelType w:val="hybridMultilevel"/>
    <w:tmpl w:val="D74299BE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0D7AB3"/>
    <w:multiLevelType w:val="hybridMultilevel"/>
    <w:tmpl w:val="FA4AA5D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3E2BDF"/>
    <w:multiLevelType w:val="hybridMultilevel"/>
    <w:tmpl w:val="D51E89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648D7"/>
    <w:multiLevelType w:val="hybridMultilevel"/>
    <w:tmpl w:val="5F8029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E4B4D"/>
    <w:multiLevelType w:val="hybridMultilevel"/>
    <w:tmpl w:val="F9B8A53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C479A"/>
    <w:multiLevelType w:val="hybridMultilevel"/>
    <w:tmpl w:val="44F4AD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B1012E"/>
    <w:multiLevelType w:val="hybridMultilevel"/>
    <w:tmpl w:val="FE92EF7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59B7D5A"/>
    <w:multiLevelType w:val="hybridMultilevel"/>
    <w:tmpl w:val="1AC076C6"/>
    <w:lvl w:ilvl="0" w:tplc="221E5778">
      <w:start w:val="1"/>
      <w:numFmt w:val="lowerLetter"/>
      <w:lvlText w:val="%1."/>
      <w:lvlJc w:val="left"/>
      <w:pPr>
        <w:ind w:left="1080" w:hanging="360"/>
      </w:pPr>
      <w:rPr>
        <w:rFonts w:ascii="Mulish" w:hAnsi="Mulish"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7C067E"/>
    <w:multiLevelType w:val="hybridMultilevel"/>
    <w:tmpl w:val="7B166A9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D2F44BB"/>
    <w:multiLevelType w:val="hybridMultilevel"/>
    <w:tmpl w:val="540CAD3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0062ED"/>
    <w:multiLevelType w:val="hybridMultilevel"/>
    <w:tmpl w:val="603E9E6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184566B"/>
    <w:multiLevelType w:val="hybridMultilevel"/>
    <w:tmpl w:val="0952C8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447662"/>
    <w:multiLevelType w:val="hybridMultilevel"/>
    <w:tmpl w:val="AF804EF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EA1BC5"/>
    <w:multiLevelType w:val="hybridMultilevel"/>
    <w:tmpl w:val="FE466F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850B54"/>
    <w:multiLevelType w:val="hybridMultilevel"/>
    <w:tmpl w:val="37DA04AA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A932F3D"/>
    <w:multiLevelType w:val="hybridMultilevel"/>
    <w:tmpl w:val="9FC26D3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DC12E12"/>
    <w:multiLevelType w:val="hybridMultilevel"/>
    <w:tmpl w:val="542A4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542775">
    <w:abstractNumId w:val="18"/>
  </w:num>
  <w:num w:numId="2" w16cid:durableId="221716422">
    <w:abstractNumId w:val="11"/>
  </w:num>
  <w:num w:numId="3" w16cid:durableId="757210686">
    <w:abstractNumId w:val="13"/>
  </w:num>
  <w:num w:numId="4" w16cid:durableId="508250297">
    <w:abstractNumId w:val="15"/>
  </w:num>
  <w:num w:numId="5" w16cid:durableId="1493835524">
    <w:abstractNumId w:val="3"/>
  </w:num>
  <w:num w:numId="6" w16cid:durableId="539441313">
    <w:abstractNumId w:val="10"/>
  </w:num>
  <w:num w:numId="7" w16cid:durableId="913199818">
    <w:abstractNumId w:val="7"/>
  </w:num>
  <w:num w:numId="8" w16cid:durableId="1184173594">
    <w:abstractNumId w:val="2"/>
  </w:num>
  <w:num w:numId="9" w16cid:durableId="2025129021">
    <w:abstractNumId w:val="5"/>
  </w:num>
  <w:num w:numId="10" w16cid:durableId="1558013285">
    <w:abstractNumId w:val="0"/>
  </w:num>
  <w:num w:numId="11" w16cid:durableId="1515608335">
    <w:abstractNumId w:val="16"/>
  </w:num>
  <w:num w:numId="12" w16cid:durableId="1861312895">
    <w:abstractNumId w:val="9"/>
  </w:num>
  <w:num w:numId="13" w16cid:durableId="1543635183">
    <w:abstractNumId w:val="8"/>
  </w:num>
  <w:num w:numId="14" w16cid:durableId="1738090107">
    <w:abstractNumId w:val="6"/>
  </w:num>
  <w:num w:numId="15" w16cid:durableId="773136990">
    <w:abstractNumId w:val="17"/>
  </w:num>
  <w:num w:numId="16" w16cid:durableId="303118701">
    <w:abstractNumId w:val="12"/>
  </w:num>
  <w:num w:numId="17" w16cid:durableId="1388064644">
    <w:abstractNumId w:val="1"/>
  </w:num>
  <w:num w:numId="18" w16cid:durableId="1580628424">
    <w:abstractNumId w:val="4"/>
  </w:num>
  <w:num w:numId="19" w16cid:durableId="6697976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evenAndOddHeaders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zI0MDQ0NzNS0lEKTi0uzszPAykwrAUA5Sgm7SwAAAA="/>
  </w:docVars>
  <w:rsids>
    <w:rsidRoot w:val="00A021F0"/>
    <w:rsid w:val="00030C84"/>
    <w:rsid w:val="000402BB"/>
    <w:rsid w:val="00046C79"/>
    <w:rsid w:val="0004741C"/>
    <w:rsid w:val="00051586"/>
    <w:rsid w:val="00063875"/>
    <w:rsid w:val="00064C51"/>
    <w:rsid w:val="0007196F"/>
    <w:rsid w:val="00080CC5"/>
    <w:rsid w:val="0008387C"/>
    <w:rsid w:val="00084A9B"/>
    <w:rsid w:val="000E66B5"/>
    <w:rsid w:val="000E6AA7"/>
    <w:rsid w:val="00110B4C"/>
    <w:rsid w:val="0013056F"/>
    <w:rsid w:val="001319E2"/>
    <w:rsid w:val="0013309B"/>
    <w:rsid w:val="00134689"/>
    <w:rsid w:val="0015028E"/>
    <w:rsid w:val="0017163F"/>
    <w:rsid w:val="00181956"/>
    <w:rsid w:val="001920DC"/>
    <w:rsid w:val="001B44F3"/>
    <w:rsid w:val="001D1E24"/>
    <w:rsid w:val="001D36A3"/>
    <w:rsid w:val="00213334"/>
    <w:rsid w:val="00225C26"/>
    <w:rsid w:val="00256F56"/>
    <w:rsid w:val="002D37F5"/>
    <w:rsid w:val="002D497E"/>
    <w:rsid w:val="002D584B"/>
    <w:rsid w:val="002E1ECE"/>
    <w:rsid w:val="002F2100"/>
    <w:rsid w:val="0030791E"/>
    <w:rsid w:val="00394040"/>
    <w:rsid w:val="003B3290"/>
    <w:rsid w:val="003D1431"/>
    <w:rsid w:val="00401B4A"/>
    <w:rsid w:val="0045397E"/>
    <w:rsid w:val="00454F69"/>
    <w:rsid w:val="00464608"/>
    <w:rsid w:val="00464F37"/>
    <w:rsid w:val="004D0B08"/>
    <w:rsid w:val="004F47AD"/>
    <w:rsid w:val="0053199F"/>
    <w:rsid w:val="005418C0"/>
    <w:rsid w:val="00554CCB"/>
    <w:rsid w:val="0058638F"/>
    <w:rsid w:val="00586569"/>
    <w:rsid w:val="005A0D4F"/>
    <w:rsid w:val="005A190A"/>
    <w:rsid w:val="005A3733"/>
    <w:rsid w:val="005B57B0"/>
    <w:rsid w:val="005B6EEB"/>
    <w:rsid w:val="005D20BB"/>
    <w:rsid w:val="005E4A28"/>
    <w:rsid w:val="00606C78"/>
    <w:rsid w:val="00622354"/>
    <w:rsid w:val="006A12C0"/>
    <w:rsid w:val="006B595E"/>
    <w:rsid w:val="006C427E"/>
    <w:rsid w:val="00710A24"/>
    <w:rsid w:val="0071420A"/>
    <w:rsid w:val="00723F83"/>
    <w:rsid w:val="00747825"/>
    <w:rsid w:val="00770DC1"/>
    <w:rsid w:val="007802C9"/>
    <w:rsid w:val="007817B5"/>
    <w:rsid w:val="007874B1"/>
    <w:rsid w:val="007B1CB0"/>
    <w:rsid w:val="007E306E"/>
    <w:rsid w:val="00816646"/>
    <w:rsid w:val="008273F0"/>
    <w:rsid w:val="00837CFB"/>
    <w:rsid w:val="008433E8"/>
    <w:rsid w:val="00873E36"/>
    <w:rsid w:val="008A1965"/>
    <w:rsid w:val="008C092D"/>
    <w:rsid w:val="008E07CF"/>
    <w:rsid w:val="008F07C2"/>
    <w:rsid w:val="00902166"/>
    <w:rsid w:val="00914CCF"/>
    <w:rsid w:val="0092061F"/>
    <w:rsid w:val="00933675"/>
    <w:rsid w:val="00955122"/>
    <w:rsid w:val="00991F47"/>
    <w:rsid w:val="009A5AAC"/>
    <w:rsid w:val="009B05BB"/>
    <w:rsid w:val="009C1ED7"/>
    <w:rsid w:val="009C33D6"/>
    <w:rsid w:val="009D20CF"/>
    <w:rsid w:val="009E3C09"/>
    <w:rsid w:val="00A021F0"/>
    <w:rsid w:val="00A15A3E"/>
    <w:rsid w:val="00A27F38"/>
    <w:rsid w:val="00A36BA4"/>
    <w:rsid w:val="00A46233"/>
    <w:rsid w:val="00A61D41"/>
    <w:rsid w:val="00A831D8"/>
    <w:rsid w:val="00AA6E69"/>
    <w:rsid w:val="00AB0383"/>
    <w:rsid w:val="00AB1F1E"/>
    <w:rsid w:val="00AD00D4"/>
    <w:rsid w:val="00AD6A5B"/>
    <w:rsid w:val="00B14C18"/>
    <w:rsid w:val="00B56461"/>
    <w:rsid w:val="00B642AE"/>
    <w:rsid w:val="00B74F3A"/>
    <w:rsid w:val="00B7585C"/>
    <w:rsid w:val="00B954D1"/>
    <w:rsid w:val="00BA7C26"/>
    <w:rsid w:val="00BC684E"/>
    <w:rsid w:val="00BE1A03"/>
    <w:rsid w:val="00BE5D13"/>
    <w:rsid w:val="00BF1F07"/>
    <w:rsid w:val="00C267B9"/>
    <w:rsid w:val="00C30ADE"/>
    <w:rsid w:val="00C60E02"/>
    <w:rsid w:val="00C740DB"/>
    <w:rsid w:val="00C75B99"/>
    <w:rsid w:val="00C82849"/>
    <w:rsid w:val="00C86065"/>
    <w:rsid w:val="00CA742F"/>
    <w:rsid w:val="00CC3A95"/>
    <w:rsid w:val="00CE059D"/>
    <w:rsid w:val="00CE175A"/>
    <w:rsid w:val="00D539EC"/>
    <w:rsid w:val="00D8580D"/>
    <w:rsid w:val="00D91B93"/>
    <w:rsid w:val="00DA129A"/>
    <w:rsid w:val="00DA1717"/>
    <w:rsid w:val="00DB317B"/>
    <w:rsid w:val="00DC2E45"/>
    <w:rsid w:val="00DE07F2"/>
    <w:rsid w:val="00E000BC"/>
    <w:rsid w:val="00E25D45"/>
    <w:rsid w:val="00E46750"/>
    <w:rsid w:val="00E639C1"/>
    <w:rsid w:val="00E817C4"/>
    <w:rsid w:val="00E84581"/>
    <w:rsid w:val="00E93213"/>
    <w:rsid w:val="00F01D67"/>
    <w:rsid w:val="00F06BB9"/>
    <w:rsid w:val="00F12E9A"/>
    <w:rsid w:val="00F42118"/>
    <w:rsid w:val="00F4241A"/>
    <w:rsid w:val="00FD206D"/>
    <w:rsid w:val="00FE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B9010"/>
  <w15:docId w15:val="{BEB6F94C-A2B8-44BF-A4B2-DD42F062A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97E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2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742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A021F0"/>
    <w:pPr>
      <w:keepNext/>
      <w:outlineLvl w:val="4"/>
    </w:pPr>
    <w:rPr>
      <w:rFonts w:ascii="Palatino" w:hAnsi="Palatino"/>
      <w:b/>
      <w:sz w:val="20"/>
    </w:rPr>
  </w:style>
  <w:style w:type="paragraph" w:styleId="Heading6">
    <w:name w:val="heading 6"/>
    <w:basedOn w:val="Normal"/>
    <w:next w:val="Normal"/>
    <w:link w:val="Heading6Char"/>
    <w:qFormat/>
    <w:rsid w:val="002D497E"/>
    <w:pPr>
      <w:keepNext/>
      <w:outlineLvl w:val="5"/>
    </w:pPr>
    <w:rPr>
      <w:b/>
      <w:sz w:val="26"/>
    </w:rPr>
  </w:style>
  <w:style w:type="paragraph" w:styleId="Heading9">
    <w:name w:val="heading 9"/>
    <w:basedOn w:val="Normal"/>
    <w:next w:val="Normal"/>
    <w:link w:val="Heading9Char"/>
    <w:qFormat/>
    <w:rsid w:val="00A021F0"/>
    <w:pPr>
      <w:keepNext/>
      <w:outlineLvl w:val="8"/>
    </w:pPr>
    <w:rPr>
      <w:rFonts w:ascii="Palatino" w:hAnsi="Palatino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A021F0"/>
    <w:rPr>
      <w:rFonts w:ascii="Palatino" w:eastAsia="Times New Roman" w:hAnsi="Palatino" w:cs="Times New Roman"/>
      <w:b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2D497E"/>
    <w:rPr>
      <w:rFonts w:ascii="Mulish" w:eastAsia="Times New Roman" w:hAnsi="Mulish" w:cs="Times New Roman"/>
      <w:b/>
      <w:sz w:val="26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A021F0"/>
    <w:rPr>
      <w:rFonts w:ascii="Palatino" w:eastAsia="Times New Roman" w:hAnsi="Palatino" w:cs="Times New Roman"/>
      <w:sz w:val="32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A021F0"/>
    <w:pPr>
      <w:tabs>
        <w:tab w:val="center" w:pos="4320"/>
        <w:tab w:val="right" w:pos="8640"/>
      </w:tabs>
    </w:pPr>
    <w:rPr>
      <w:rFonts w:ascii="Font2002" w:hAnsi="Font2002"/>
    </w:rPr>
  </w:style>
  <w:style w:type="character" w:customStyle="1" w:styleId="FooterChar">
    <w:name w:val="Footer Char"/>
    <w:basedOn w:val="DefaultParagraphFont"/>
    <w:link w:val="Footer"/>
    <w:uiPriority w:val="99"/>
    <w:rsid w:val="00A021F0"/>
    <w:rPr>
      <w:rFonts w:ascii="Font2002" w:eastAsia="Times New Roman" w:hAnsi="Font2002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semiHidden/>
    <w:rsid w:val="00A021F0"/>
    <w:rPr>
      <w:rFonts w:ascii="Palatino" w:hAnsi="Palatino"/>
      <w:sz w:val="20"/>
    </w:rPr>
  </w:style>
  <w:style w:type="character" w:customStyle="1" w:styleId="BodyTextChar">
    <w:name w:val="Body Text Char"/>
    <w:basedOn w:val="DefaultParagraphFont"/>
    <w:link w:val="BodyText"/>
    <w:semiHidden/>
    <w:rsid w:val="00A021F0"/>
    <w:rPr>
      <w:rFonts w:ascii="Palatino" w:eastAsia="Times New Roman" w:hAnsi="Palatino" w:cs="Times New Roman"/>
      <w:sz w:val="20"/>
      <w:szCs w:val="20"/>
      <w:lang w:val="en-US"/>
    </w:rPr>
  </w:style>
  <w:style w:type="paragraph" w:styleId="BodyText2">
    <w:name w:val="Body Text 2"/>
    <w:basedOn w:val="Normal"/>
    <w:link w:val="BodyText2Char"/>
    <w:semiHidden/>
    <w:rsid w:val="00A021F0"/>
    <w:rPr>
      <w:rFonts w:ascii="Palatino" w:hAnsi="Palatino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1F0"/>
    <w:rPr>
      <w:rFonts w:ascii="Palatino" w:eastAsia="Times New Roman" w:hAnsi="Palatino" w:cs="Times New Roman"/>
      <w:szCs w:val="20"/>
      <w:lang w:val="en-US"/>
    </w:rPr>
  </w:style>
  <w:style w:type="character" w:styleId="Hyperlink">
    <w:name w:val="Hyperlink"/>
    <w:basedOn w:val="DefaultParagraphFont"/>
    <w:semiHidden/>
    <w:rsid w:val="00A021F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21F0"/>
    <w:pPr>
      <w:spacing w:after="200"/>
      <w:ind w:left="720"/>
      <w:contextualSpacing/>
    </w:pPr>
    <w:rPr>
      <w:rFonts w:ascii="Times New Roman" w:eastAsia="Calibri" w:hAnsi="Times New Roman"/>
      <w:szCs w:val="22"/>
    </w:rPr>
  </w:style>
  <w:style w:type="paragraph" w:styleId="NoSpacing">
    <w:name w:val="No Spacing"/>
    <w:uiPriority w:val="1"/>
    <w:qFormat/>
    <w:rsid w:val="00A021F0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DocID">
    <w:name w:val="DocID"/>
    <w:basedOn w:val="Normal"/>
    <w:qFormat/>
    <w:rsid w:val="00A021F0"/>
    <w:rPr>
      <w:rFonts w:ascii="Times New Roman" w:eastAsia="Calibri" w:hAnsi="Times New Roman"/>
      <w:sz w:val="1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7F5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B1C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CB0"/>
    <w:rPr>
      <w:rFonts w:ascii="Arial" w:eastAsia="Times New Roman" w:hAnsi="Arial" w:cs="Times New Roman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74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styleId="PlaceholderText">
    <w:name w:val="Placeholder Text"/>
    <w:basedOn w:val="DefaultParagraphFont"/>
    <w:uiPriority w:val="99"/>
    <w:semiHidden/>
    <w:rsid w:val="002D497E"/>
    <w:rPr>
      <w:color w:val="808080"/>
    </w:rPr>
  </w:style>
  <w:style w:type="table" w:styleId="TableGrid">
    <w:name w:val="Table Grid"/>
    <w:basedOn w:val="TableNormal"/>
    <w:uiPriority w:val="59"/>
    <w:rsid w:val="00B642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42A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customStyle="1" w:styleId="TableParagraph">
    <w:name w:val="Table Paragraph"/>
    <w:basedOn w:val="Normal"/>
    <w:uiPriority w:val="1"/>
    <w:qFormat/>
    <w:rsid w:val="00B642AE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063875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stromquist@bctf.ca" TargetMode="Externa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8E462DABFD049CBAF2E68DAC4834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C01D5-92A1-4B65-9606-6F82204693BC}"/>
      </w:docPartPr>
      <w:docPartBody>
        <w:p w:rsidR="00C96798" w:rsidRDefault="006743DD" w:rsidP="006743DD">
          <w:pPr>
            <w:pStyle w:val="48E462DABFD049CBAF2E68DAC48348873"/>
          </w:pPr>
          <w:r w:rsidRPr="002D497E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EE721A6FCBA4078AAC1DB7377EE7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580A6-C078-4941-8879-8E3DDFCE25A1}"/>
      </w:docPartPr>
      <w:docPartBody>
        <w:p w:rsidR="00C96798" w:rsidRDefault="006743DD" w:rsidP="006743DD">
          <w:pPr>
            <w:pStyle w:val="2EE721A6FCBA4078AAC1DB7377EE77F43"/>
          </w:pPr>
          <w:r w:rsidRPr="002D497E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5EEF33F3BCA4D5E89B94BA6D9E8E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504DD-F5F0-405F-974C-1D6DA6E8F58C}"/>
      </w:docPartPr>
      <w:docPartBody>
        <w:p w:rsidR="00C96798" w:rsidRDefault="006743DD" w:rsidP="006743DD">
          <w:pPr>
            <w:pStyle w:val="45EEF33F3BCA4D5E89B94BA6D9E8E5912"/>
          </w:pPr>
          <w:r w:rsidRPr="002D497E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247781B18824F00909FE4A30083F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C1848-4A34-41D7-9AF4-6368E9F3B795}"/>
      </w:docPartPr>
      <w:docPartBody>
        <w:p w:rsidR="00C96798" w:rsidRDefault="006743DD" w:rsidP="006743DD">
          <w:pPr>
            <w:pStyle w:val="D247781B18824F00909FE4A30083F6472"/>
          </w:pPr>
          <w:r w:rsidRPr="002D497E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ED4F5EE8B514DEDA7F17CBAE50EA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1340C-AFA1-4E34-B89E-1C00E6FC943F}"/>
      </w:docPartPr>
      <w:docPartBody>
        <w:p w:rsidR="00C96798" w:rsidRDefault="006743DD" w:rsidP="006743DD">
          <w:pPr>
            <w:pStyle w:val="2ED4F5EE8B514DEDA7F17CBAE50EA11B2"/>
          </w:pPr>
          <w:r w:rsidRPr="002D497E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E0F1B1759E04C4AA3BC107F5D324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0E563-DDCA-45C8-B6F7-FB6F9743EC9B}"/>
      </w:docPartPr>
      <w:docPartBody>
        <w:p w:rsidR="00C96798" w:rsidRDefault="006743DD" w:rsidP="006743DD">
          <w:pPr>
            <w:pStyle w:val="7E0F1B1759E04C4AA3BC107F5D3241492"/>
          </w:pPr>
          <w:r w:rsidRPr="002D497E">
            <w:rPr>
              <w:rStyle w:val="PlaceholderText"/>
              <w:rFonts w:eastAsiaTheme="minorHAnsi"/>
              <w:b w:val="0"/>
              <w:bCs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F540B8337C0422BBC64F37165648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C8500-A45C-4E3A-AE27-DB40AE3B6233}"/>
      </w:docPartPr>
      <w:docPartBody>
        <w:p w:rsidR="00C96798" w:rsidRDefault="006743DD" w:rsidP="006743DD">
          <w:pPr>
            <w:pStyle w:val="1F540B8337C0422BBC64F3716564866A2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9F7252D2334E15BEA91E88C6D67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E4CA6-764D-44D5-B051-E697BE4E8063}"/>
      </w:docPartPr>
      <w:docPartBody>
        <w:p w:rsidR="00C96798" w:rsidRDefault="006743DD" w:rsidP="006743DD">
          <w:pPr>
            <w:pStyle w:val="099F7252D2334E15BEA91E88C6D673D3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F32FD427B3FA460C8B269BC645A9D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42A4E-32C4-4A40-94B3-BA8FA8D5E762}"/>
      </w:docPartPr>
      <w:docPartBody>
        <w:p w:rsidR="00C96798" w:rsidRDefault="006743DD" w:rsidP="006743DD">
          <w:pPr>
            <w:pStyle w:val="F32FD427B3FA460C8B269BC645A9D9BA2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180FA9D7C54B8A9CC8D0F321BE6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76717-F749-429C-8DAB-A06D05E8D32B}"/>
      </w:docPartPr>
      <w:docPartBody>
        <w:p w:rsidR="00C96798" w:rsidRDefault="006743DD" w:rsidP="006743DD">
          <w:pPr>
            <w:pStyle w:val="9D180FA9D7C54B8A9CC8D0F321BE6284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8E1761027A3F463E8F6DA5EF7604F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C807-1200-403A-86B9-4E013677E455}"/>
      </w:docPartPr>
      <w:docPartBody>
        <w:p w:rsidR="00C96798" w:rsidRDefault="006743DD" w:rsidP="006743DD">
          <w:pPr>
            <w:pStyle w:val="8E1761027A3F463E8F6DA5EF7604F5E62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788050D9DE4BF6981584EABE065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E757B-E139-4331-B303-A25A2901D243}"/>
      </w:docPartPr>
      <w:docPartBody>
        <w:p w:rsidR="00C96798" w:rsidRDefault="006743DD" w:rsidP="006743DD">
          <w:pPr>
            <w:pStyle w:val="6D788050D9DE4BF6981584EABE065245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7DA4E6C63D56439AA43B72FFE7D25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505CD-8D4A-49A4-9095-813180CEA888}"/>
      </w:docPartPr>
      <w:docPartBody>
        <w:p w:rsidR="00C96798" w:rsidRDefault="006743DD" w:rsidP="006743DD">
          <w:pPr>
            <w:pStyle w:val="7DA4E6C63D56439AA43B72FFE7D254FC2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424C49AB4444C0B640E38A7589B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B4BED-9594-4DFE-83B6-4EFE4E3E99FC}"/>
      </w:docPartPr>
      <w:docPartBody>
        <w:p w:rsidR="00C96798" w:rsidRDefault="006743DD" w:rsidP="006743DD">
          <w:pPr>
            <w:pStyle w:val="17424C49AB4444C0B640E38A7589BA6C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E7078C9F8E2D4641B46DD76D61B3C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65BA4-F76A-46F0-ABB4-1D641C741C6B}"/>
      </w:docPartPr>
      <w:docPartBody>
        <w:p w:rsidR="00C96798" w:rsidRDefault="006743DD" w:rsidP="006743DD">
          <w:pPr>
            <w:pStyle w:val="E7078C9F8E2D4641B46DD76D61B3CA592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DC740733C540A7AEB80918D728D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693F3-210F-4C4C-8230-42244E700EC4}"/>
      </w:docPartPr>
      <w:docPartBody>
        <w:p w:rsidR="00C96798" w:rsidRDefault="006743DD" w:rsidP="006743DD">
          <w:pPr>
            <w:pStyle w:val="DFDC740733C540A7AEB80918D728DDAA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00E49E2470D44796BA887719AD596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A5A6D-6488-4D18-8B07-873E375F0F6B}"/>
      </w:docPartPr>
      <w:docPartBody>
        <w:p w:rsidR="00C96798" w:rsidRDefault="006743DD" w:rsidP="006743DD">
          <w:pPr>
            <w:pStyle w:val="00E49E2470D44796BA887719AD5964852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CD48578C3F460998D3E1EAB459D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C5634-FB11-4B0B-9481-A8F7CA36D337}"/>
      </w:docPartPr>
      <w:docPartBody>
        <w:p w:rsidR="00C96798" w:rsidRDefault="006743DD" w:rsidP="006743DD">
          <w:pPr>
            <w:pStyle w:val="0DCD48578C3F460998D3E1EAB459DCF2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5D111B0D5DB243CDABF1BDBA5F939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E895B-4B6D-46ED-81E9-1D53B5963E74}"/>
      </w:docPartPr>
      <w:docPartBody>
        <w:p w:rsidR="00C96798" w:rsidRDefault="006743DD" w:rsidP="006743DD">
          <w:pPr>
            <w:pStyle w:val="5D111B0D5DB243CDABF1BDBA5F9395BA2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2564108BC42DC9FDBC0985F817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E83A3-BB21-42F9-A56E-DA3E0BB1E438}"/>
      </w:docPartPr>
      <w:docPartBody>
        <w:p w:rsidR="00C96798" w:rsidRDefault="006743DD" w:rsidP="006743DD">
          <w:pPr>
            <w:pStyle w:val="31E2564108BC42DC9FDBC0985F817DE1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6292BF1999BE4884A037993D6E15F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EA377-1750-46C3-83C0-A92B06672BC1}"/>
      </w:docPartPr>
      <w:docPartBody>
        <w:p w:rsidR="00C96798" w:rsidRDefault="006743DD" w:rsidP="006743DD">
          <w:pPr>
            <w:pStyle w:val="6292BF1999BE4884A037993D6E15FE57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DFB560CC999546D7960A9ECB7D451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155FB-02FF-484F-B567-2867B51BDD20}"/>
      </w:docPartPr>
      <w:docPartBody>
        <w:p w:rsidR="00C96798" w:rsidRDefault="006743DD" w:rsidP="006743DD">
          <w:pPr>
            <w:pStyle w:val="DFB560CC999546D7960A9ECB7D45198F2"/>
          </w:pPr>
          <w:r w:rsidRPr="00110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60B7655F304131871A2592FDC75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B05B8-1C29-4E6D-9016-F6ADC241DC42}"/>
      </w:docPartPr>
      <w:docPartBody>
        <w:p w:rsidR="00C96798" w:rsidRDefault="006743DD" w:rsidP="006743DD">
          <w:pPr>
            <w:pStyle w:val="D960B7655F304131871A2592FDC7549C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6EAE866C42174DE3B7CD2868C23B6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FFFEC-92B1-4187-9586-CB18630E0A9D}"/>
      </w:docPartPr>
      <w:docPartBody>
        <w:p w:rsidR="00C96798" w:rsidRDefault="006743DD" w:rsidP="006743DD">
          <w:pPr>
            <w:pStyle w:val="6EAE866C42174DE3B7CD2868C23B618F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344514A14CC84AE8B52FABF3E9028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BC8EF-D499-4716-8179-178B78C6B568}"/>
      </w:docPartPr>
      <w:docPartBody>
        <w:p w:rsidR="00C96798" w:rsidRDefault="006743DD" w:rsidP="006743DD">
          <w:pPr>
            <w:pStyle w:val="344514A14CC84AE8B52FABF3E902845A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A7F427D8FA0F4885B8F428EDC548B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39827-9127-4993-808E-7E604A135FEC}"/>
      </w:docPartPr>
      <w:docPartBody>
        <w:p w:rsidR="00C96798" w:rsidRDefault="006743DD" w:rsidP="006743DD">
          <w:pPr>
            <w:pStyle w:val="A7F427D8FA0F4885B8F428EDC548B950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EB562E6AF4844A5D96C75670642AB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17061-8925-405C-9003-51B91CAFBD17}"/>
      </w:docPartPr>
      <w:docPartBody>
        <w:p w:rsidR="00C96798" w:rsidRDefault="006743DD" w:rsidP="006743DD">
          <w:pPr>
            <w:pStyle w:val="EB562E6AF4844A5D96C75670642AB16A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9E08EA158A094D6D91871346C9EE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6D0A1-B04C-4179-B21D-A043BFDABD1B}"/>
      </w:docPartPr>
      <w:docPartBody>
        <w:p w:rsidR="00C96798" w:rsidRDefault="006743DD" w:rsidP="006743DD">
          <w:pPr>
            <w:pStyle w:val="9E08EA158A094D6D91871346C9EE2AD22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FDEA2B047C854762958325B98613C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6DB08-70A9-4C43-BACA-F3AC409DEFA1}"/>
      </w:docPartPr>
      <w:docPartBody>
        <w:p w:rsidR="00C96798" w:rsidRDefault="006743DD" w:rsidP="006743DD">
          <w:pPr>
            <w:pStyle w:val="FDEA2B047C854762958325B98613C79C1"/>
          </w:pPr>
          <w:r>
            <w:rPr>
              <w:rStyle w:val="PlaceholderText"/>
            </w:rPr>
            <w:t>enter amount</w:t>
          </w:r>
        </w:p>
      </w:docPartBody>
    </w:docPart>
    <w:docPart>
      <w:docPartPr>
        <w:name w:val="415701B4662C40F38133BEA8EF692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DB47D-5E6E-431A-B7A0-501D06F31F7F}"/>
      </w:docPartPr>
      <w:docPartBody>
        <w:p w:rsidR="00C96798" w:rsidRDefault="006743DD" w:rsidP="006743DD">
          <w:pPr>
            <w:pStyle w:val="415701B4662C40F38133BEA8EF6922A31"/>
          </w:pPr>
          <w:r w:rsidRPr="000E66B5">
            <w:rPr>
              <w:rStyle w:val="PlaceholderText"/>
              <w:rFonts w:ascii="Mulish" w:eastAsiaTheme="minorHAnsi" w:hAnsi="Mulish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CDA602AD34A4795BEF20CDFC1C62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0CEC5-05C2-4D07-BBAD-30D28F691B18}"/>
      </w:docPartPr>
      <w:docPartBody>
        <w:p w:rsidR="00C96798" w:rsidRDefault="006743DD" w:rsidP="006743DD">
          <w:pPr>
            <w:pStyle w:val="ACDA602AD34A4795BEF20CDFC1C627181"/>
          </w:pPr>
          <w:r w:rsidRPr="000E66B5">
            <w:rPr>
              <w:rStyle w:val="PlaceholderText"/>
              <w:rFonts w:ascii="Mulish" w:eastAsiaTheme="minorHAnsi" w:hAnsi="Mulish"/>
            </w:rPr>
            <w:t>Click or tap here to enter text.</w:t>
          </w:r>
        </w:p>
      </w:docPartBody>
    </w:docPart>
    <w:docPart>
      <w:docPartPr>
        <w:name w:val="7901A9680ABF42F9B4FD7C920799A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F019A-FD7F-4820-AE8E-BD4B67323B77}"/>
      </w:docPartPr>
      <w:docPartBody>
        <w:p w:rsidR="00C96798" w:rsidRDefault="006743DD" w:rsidP="006743DD">
          <w:pPr>
            <w:pStyle w:val="7901A9680ABF42F9B4FD7C920799AC531"/>
          </w:pPr>
          <w:r w:rsidRPr="000E66B5">
            <w:rPr>
              <w:rStyle w:val="PlaceholderText"/>
              <w:rFonts w:ascii="Mulish" w:eastAsiaTheme="minorHAnsi" w:hAnsi="Mulish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89B1186AB3142EF9994786A07EBE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44EE7-508C-4941-85BA-3CAEE3442CD1}"/>
      </w:docPartPr>
      <w:docPartBody>
        <w:p w:rsidR="00C96798" w:rsidRDefault="006743DD" w:rsidP="006743DD">
          <w:pPr>
            <w:pStyle w:val="789B1186AB3142EF9994786A07EBEA53"/>
          </w:pPr>
          <w:r>
            <w:rPr>
              <w:rStyle w:val="PlaceholderText"/>
              <w:rFonts w:eastAsiaTheme="minorHAnsi"/>
            </w:rPr>
            <w:t>enter amou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Font2002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43DD"/>
    <w:rsid w:val="004204D4"/>
    <w:rsid w:val="00570D73"/>
    <w:rsid w:val="006743DD"/>
    <w:rsid w:val="0072448C"/>
    <w:rsid w:val="00773EE5"/>
    <w:rsid w:val="00C9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43DD"/>
    <w:rPr>
      <w:color w:val="808080"/>
    </w:rPr>
  </w:style>
  <w:style w:type="paragraph" w:customStyle="1" w:styleId="48E462DABFD049CBAF2E68DAC48348873">
    <w:name w:val="48E462DABFD049CBAF2E68DAC48348873"/>
    <w:rsid w:val="006743DD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2EE721A6FCBA4078AAC1DB7377EE77F43">
    <w:name w:val="2EE721A6FCBA4078AAC1DB7377EE77F43"/>
    <w:rsid w:val="006743DD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45EEF33F3BCA4D5E89B94BA6D9E8E5912">
    <w:name w:val="45EEF33F3BCA4D5E89B94BA6D9E8E5912"/>
    <w:rsid w:val="006743DD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D247781B18824F00909FE4A30083F6472">
    <w:name w:val="D247781B18824F00909FE4A30083F6472"/>
    <w:rsid w:val="006743DD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2ED4F5EE8B514DEDA7F17CBAE50EA11B2">
    <w:name w:val="2ED4F5EE8B514DEDA7F17CBAE50EA11B2"/>
    <w:rsid w:val="006743DD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7E0F1B1759E04C4AA3BC107F5D3241492">
    <w:name w:val="7E0F1B1759E04C4AA3BC107F5D3241492"/>
    <w:rsid w:val="006743DD"/>
    <w:pPr>
      <w:keepNext/>
      <w:spacing w:after="0" w:line="240" w:lineRule="auto"/>
      <w:outlineLvl w:val="5"/>
    </w:pPr>
    <w:rPr>
      <w:rFonts w:ascii="Mulish" w:eastAsia="Times New Roman" w:hAnsi="Mulish" w:cs="Times New Roman"/>
      <w:b/>
      <w:sz w:val="26"/>
      <w:szCs w:val="20"/>
    </w:rPr>
  </w:style>
  <w:style w:type="paragraph" w:customStyle="1" w:styleId="415701B4662C40F38133BEA8EF6922A31">
    <w:name w:val="415701B4662C40F38133BEA8EF6922A31"/>
    <w:rsid w:val="006743DD"/>
    <w:pPr>
      <w:spacing w:after="0" w:line="240" w:lineRule="auto"/>
    </w:pPr>
    <w:rPr>
      <w:rFonts w:ascii="Palatino" w:eastAsia="Times New Roman" w:hAnsi="Palatino" w:cs="Times New Roman"/>
      <w:szCs w:val="20"/>
    </w:rPr>
  </w:style>
  <w:style w:type="paragraph" w:customStyle="1" w:styleId="ACDA602AD34A4795BEF20CDFC1C627181">
    <w:name w:val="ACDA602AD34A4795BEF20CDFC1C627181"/>
    <w:rsid w:val="006743DD"/>
    <w:pPr>
      <w:spacing w:after="0" w:line="240" w:lineRule="auto"/>
    </w:pPr>
    <w:rPr>
      <w:rFonts w:ascii="Palatino" w:eastAsia="Times New Roman" w:hAnsi="Palatino" w:cs="Times New Roman"/>
      <w:szCs w:val="20"/>
    </w:rPr>
  </w:style>
  <w:style w:type="paragraph" w:customStyle="1" w:styleId="7901A9680ABF42F9B4FD7C920799AC531">
    <w:name w:val="7901A9680ABF42F9B4FD7C920799AC531"/>
    <w:rsid w:val="006743DD"/>
    <w:pPr>
      <w:spacing w:after="0" w:line="240" w:lineRule="auto"/>
    </w:pPr>
    <w:rPr>
      <w:rFonts w:ascii="Palatino" w:eastAsia="Times New Roman" w:hAnsi="Palatino" w:cs="Times New Roman"/>
      <w:szCs w:val="20"/>
    </w:rPr>
  </w:style>
  <w:style w:type="paragraph" w:customStyle="1" w:styleId="1F540B8337C0422BBC64F3716564866A2">
    <w:name w:val="1F540B8337C0422BBC64F3716564866A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99F7252D2334E15BEA91E88C6D673D32">
    <w:name w:val="099F7252D2334E15BEA91E88C6D673D3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32FD427B3FA460C8B269BC645A9D9BA2">
    <w:name w:val="F32FD427B3FA460C8B269BC645A9D9BA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D180FA9D7C54B8A9CC8D0F321BE62842">
    <w:name w:val="9D180FA9D7C54B8A9CC8D0F321BE6284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E1761027A3F463E8F6DA5EF7604F5E62">
    <w:name w:val="8E1761027A3F463E8F6DA5EF7604F5E6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D788050D9DE4BF6981584EABE0652452">
    <w:name w:val="6D788050D9DE4BF6981584EABE065245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DA4E6C63D56439AA43B72FFE7D254FC2">
    <w:name w:val="7DA4E6C63D56439AA43B72FFE7D254FC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7424C49AB4444C0B640E38A7589BA6C2">
    <w:name w:val="17424C49AB4444C0B640E38A7589BA6C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7078C9F8E2D4641B46DD76D61B3CA592">
    <w:name w:val="E7078C9F8E2D4641B46DD76D61B3CA59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FDC740733C540A7AEB80918D728DDAA2">
    <w:name w:val="DFDC740733C540A7AEB80918D728DDAA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0E49E2470D44796BA887719AD5964852">
    <w:name w:val="00E49E2470D44796BA887719AD596485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DCD48578C3F460998D3E1EAB459DCF22">
    <w:name w:val="0DCD48578C3F460998D3E1EAB459DCF2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D111B0D5DB243CDABF1BDBA5F9395BA2">
    <w:name w:val="5D111B0D5DB243CDABF1BDBA5F9395BA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1E2564108BC42DC9FDBC0985F817DE12">
    <w:name w:val="31E2564108BC42DC9FDBC0985F817DE1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292BF1999BE4884A037993D6E15FE572">
    <w:name w:val="6292BF1999BE4884A037993D6E15FE57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FB560CC999546D7960A9ECB7D45198F2">
    <w:name w:val="DFB560CC999546D7960A9ECB7D45198F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89B1186AB3142EF9994786A07EBEA53">
    <w:name w:val="789B1186AB3142EF9994786A07EBEA53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960B7655F304131871A2592FDC7549C2">
    <w:name w:val="D960B7655F304131871A2592FDC7549C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EAE866C42174DE3B7CD2868C23B618F2">
    <w:name w:val="6EAE866C42174DE3B7CD2868C23B618F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44514A14CC84AE8B52FABF3E902845A2">
    <w:name w:val="344514A14CC84AE8B52FABF3E902845A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7F427D8FA0F4885B8F428EDC548B9502">
    <w:name w:val="A7F427D8FA0F4885B8F428EDC548B950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B562E6AF4844A5D96C75670642AB16A2">
    <w:name w:val="EB562E6AF4844A5D96C75670642AB16A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E08EA158A094D6D91871346C9EE2AD22">
    <w:name w:val="9E08EA158A094D6D91871346C9EE2AD22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DEA2B047C854762958325B98613C79C1">
    <w:name w:val="FDEA2B047C854762958325B98613C79C1"/>
    <w:rsid w:val="006743DD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96747E-CE6F-4483-80C0-927D0B453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64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 Teachers Federation</Company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ichael Infante</cp:lastModifiedBy>
  <cp:revision>75</cp:revision>
  <cp:lastPrinted>2021-10-19T00:54:00Z</cp:lastPrinted>
  <dcterms:created xsi:type="dcterms:W3CDTF">2021-10-19T00:58:00Z</dcterms:created>
  <dcterms:modified xsi:type="dcterms:W3CDTF">2023-08-29T22:58:00Z</dcterms:modified>
</cp:coreProperties>
</file>